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000000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1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</w:t>
      </w:r>
      <w:proofErr w:type="gramStart"/>
      <w:r w:rsidR="004D3174">
        <w:rPr>
          <w:rFonts w:ascii="Calibri" w:hAnsi="Calibri" w:hint="eastAsia"/>
          <w:sz w:val="36"/>
          <w:szCs w:val="36"/>
          <w:u w:val="single"/>
        </w:rPr>
        <w:t>昊</w:t>
      </w:r>
      <w:proofErr w:type="gramEnd"/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AA3C8F"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proofErr w:type="gramStart"/>
            <w:r w:rsidRPr="00AA3C8F">
              <w:t>条基础</w:t>
            </w:r>
            <w:proofErr w:type="gramEnd"/>
            <w:r w:rsidRPr="00AA3C8F">
              <w:t>指令</w:t>
            </w:r>
          </w:p>
          <w:p w14:paraId="7B3372DD" w14:textId="77777777" w:rsidR="00FD6AF4" w:rsidRPr="00AA3C8F" w:rsidRDefault="00FD6AF4" w:rsidP="00AA3C8F">
            <w:r w:rsidRPr="00AA3C8F">
              <w:t>指令描述</w:t>
            </w: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582E33A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953CE7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4AB26629" w14:textId="77777777">
              <w:tc>
                <w:tcPr>
                  <w:tcW w:w="0" w:type="auto"/>
                  <w:shd w:val="clear" w:color="auto" w:fill="auto"/>
                </w:tcPr>
                <w:p w14:paraId="3913E6EE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B8F120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6E1BDD15" w14:textId="77777777">
              <w:tc>
                <w:tcPr>
                  <w:tcW w:w="0" w:type="auto"/>
                  <w:shd w:val="clear" w:color="auto" w:fill="auto"/>
                </w:tcPr>
                <w:p w14:paraId="39061CC5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8A7E4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>
              <w:tc>
                <w:tcPr>
                  <w:tcW w:w="0" w:type="auto"/>
                  <w:shd w:val="clear" w:color="auto" w:fill="auto"/>
                </w:tcPr>
                <w:p w14:paraId="3DFD66AA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D58614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>
              <w:tc>
                <w:tcPr>
                  <w:tcW w:w="0" w:type="auto"/>
                  <w:shd w:val="clear" w:color="auto" w:fill="auto"/>
                </w:tcPr>
                <w:p w14:paraId="55547B70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106AC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>
              <w:tc>
                <w:tcPr>
                  <w:tcW w:w="0" w:type="auto"/>
                  <w:shd w:val="clear" w:color="auto" w:fill="auto"/>
                </w:tcPr>
                <w:p w14:paraId="20B21853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5BDC0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>
              <w:tc>
                <w:tcPr>
                  <w:tcW w:w="0" w:type="auto"/>
                  <w:shd w:val="clear" w:color="auto" w:fill="auto"/>
                </w:tcPr>
                <w:p w14:paraId="1F0B653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3359AF0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>
              <w:tc>
                <w:tcPr>
                  <w:tcW w:w="0" w:type="auto"/>
                  <w:shd w:val="clear" w:color="auto" w:fill="auto"/>
                </w:tcPr>
                <w:p w14:paraId="4298BA46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782EF6C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>
              <w:tc>
                <w:tcPr>
                  <w:tcW w:w="0" w:type="auto"/>
                  <w:shd w:val="clear" w:color="auto" w:fill="auto"/>
                </w:tcPr>
                <w:p w14:paraId="41DF198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26E2D630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>
              <w:tc>
                <w:tcPr>
                  <w:tcW w:w="0" w:type="auto"/>
                  <w:shd w:val="clear" w:color="auto" w:fill="auto"/>
                </w:tcPr>
                <w:p w14:paraId="147E417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A1AA86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>
              <w:tc>
                <w:tcPr>
                  <w:tcW w:w="0" w:type="auto"/>
                  <w:shd w:val="clear" w:color="auto" w:fill="auto"/>
                </w:tcPr>
                <w:p w14:paraId="23D5C4BD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E952C9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B5A2AC" w14:textId="77777777">
              <w:tc>
                <w:tcPr>
                  <w:tcW w:w="0" w:type="auto"/>
                  <w:shd w:val="clear" w:color="auto" w:fill="auto"/>
                </w:tcPr>
                <w:p w14:paraId="2E7A1F6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E12C8FF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>
              <w:tc>
                <w:tcPr>
                  <w:tcW w:w="0" w:type="auto"/>
                  <w:shd w:val="clear" w:color="auto" w:fill="auto"/>
                </w:tcPr>
                <w:p w14:paraId="402E77A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1B0187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>
              <w:tc>
                <w:tcPr>
                  <w:tcW w:w="0" w:type="auto"/>
                  <w:shd w:val="clear" w:color="auto" w:fill="auto"/>
                </w:tcPr>
                <w:p w14:paraId="26542FEC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6BF482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>
              <w:tc>
                <w:tcPr>
                  <w:tcW w:w="0" w:type="auto"/>
                  <w:shd w:val="clear" w:color="auto" w:fill="auto"/>
                </w:tcPr>
                <w:p w14:paraId="15F464CB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BCB820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>
              <w:tc>
                <w:tcPr>
                  <w:tcW w:w="0" w:type="auto"/>
                  <w:shd w:val="clear" w:color="auto" w:fill="auto"/>
                </w:tcPr>
                <w:p w14:paraId="7B9FFFF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42C0BD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>
              <w:tc>
                <w:tcPr>
                  <w:tcW w:w="0" w:type="auto"/>
                  <w:shd w:val="clear" w:color="auto" w:fill="auto"/>
                </w:tcPr>
                <w:p w14:paraId="0A2EFBFF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7860B2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>
              <w:tc>
                <w:tcPr>
                  <w:tcW w:w="0" w:type="auto"/>
                  <w:shd w:val="clear" w:color="auto" w:fill="auto"/>
                </w:tcPr>
                <w:p w14:paraId="2D22BDFB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28DF1B87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>
              <w:tc>
                <w:tcPr>
                  <w:tcW w:w="0" w:type="auto"/>
                  <w:shd w:val="clear" w:color="auto" w:fill="auto"/>
                </w:tcPr>
                <w:p w14:paraId="51A24E2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A9CBF8D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70732082" w14:textId="77777777">
              <w:tc>
                <w:tcPr>
                  <w:tcW w:w="0" w:type="auto"/>
                  <w:shd w:val="clear" w:color="auto" w:fill="auto"/>
                </w:tcPr>
                <w:p w14:paraId="618D542C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5E2FF91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>
              <w:tc>
                <w:tcPr>
                  <w:tcW w:w="0" w:type="auto"/>
                  <w:shd w:val="clear" w:color="auto" w:fill="auto"/>
                </w:tcPr>
                <w:p w14:paraId="0BB31C55" w14:textId="27237888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529B27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50DEFDF" w14:textId="77777777">
              <w:tc>
                <w:tcPr>
                  <w:tcW w:w="0" w:type="auto"/>
                  <w:shd w:val="clear" w:color="auto" w:fill="auto"/>
                </w:tcPr>
                <w:p w14:paraId="579EE13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5331DE1" w14:textId="77777777" w:rsidR="006A30A0" w:rsidRDefault="006A30A0" w:rsidP="006A30A0">
                  <w:pPr>
                    <w:pStyle w:val="Compact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</w:tbl>
          <w:p w14:paraId="3C00B091" w14:textId="29DDC5AB" w:rsidR="00F9260C" w:rsidRDefault="00F9260C" w:rsidP="006A30A0"/>
          <w:p w14:paraId="3E3A4483" w14:textId="77777777" w:rsidR="00F9260C" w:rsidRDefault="00F9260C" w:rsidP="006A30A0"/>
          <w:p w14:paraId="62A3F1B4" w14:textId="77777777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37EA055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4448CCEA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FDA1C8" w14:textId="77777777">
              <w:tc>
                <w:tcPr>
                  <w:tcW w:w="0" w:type="auto"/>
                  <w:shd w:val="clear" w:color="auto" w:fill="auto"/>
                </w:tcPr>
                <w:p w14:paraId="27DC071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F08DC71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45C005A" w14:textId="77777777">
              <w:tc>
                <w:tcPr>
                  <w:tcW w:w="0" w:type="auto"/>
                  <w:shd w:val="clear" w:color="auto" w:fill="auto"/>
                </w:tcPr>
                <w:p w14:paraId="0A34617B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68C6DC6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>
              <w:tc>
                <w:tcPr>
                  <w:tcW w:w="0" w:type="auto"/>
                  <w:shd w:val="clear" w:color="auto" w:fill="auto"/>
                </w:tcPr>
                <w:p w14:paraId="788631BE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F2F36F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>
              <w:tc>
                <w:tcPr>
                  <w:tcW w:w="0" w:type="auto"/>
                  <w:shd w:val="clear" w:color="auto" w:fill="auto"/>
                </w:tcPr>
                <w:p w14:paraId="0FF80097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3B6B43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>
              <w:tc>
                <w:tcPr>
                  <w:tcW w:w="0" w:type="auto"/>
                  <w:shd w:val="clear" w:color="auto" w:fill="auto"/>
                </w:tcPr>
                <w:p w14:paraId="2E421728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7F274F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>
              <w:tc>
                <w:tcPr>
                  <w:tcW w:w="0" w:type="auto"/>
                  <w:shd w:val="clear" w:color="auto" w:fill="auto"/>
                </w:tcPr>
                <w:p w14:paraId="6F396D1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91A03D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>
              <w:tc>
                <w:tcPr>
                  <w:tcW w:w="0" w:type="auto"/>
                  <w:shd w:val="clear" w:color="auto" w:fill="auto"/>
                </w:tcPr>
                <w:p w14:paraId="17D7BFF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EC80B5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>
              <w:tc>
                <w:tcPr>
                  <w:tcW w:w="0" w:type="auto"/>
                  <w:shd w:val="clear" w:color="auto" w:fill="auto"/>
                </w:tcPr>
                <w:p w14:paraId="575F1BE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76BEBC17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>
              <w:tc>
                <w:tcPr>
                  <w:tcW w:w="0" w:type="auto"/>
                  <w:shd w:val="clear" w:color="auto" w:fill="auto"/>
                </w:tcPr>
                <w:p w14:paraId="32F115F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E4CAE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>
              <w:tc>
                <w:tcPr>
                  <w:tcW w:w="0" w:type="auto"/>
                  <w:shd w:val="clear" w:color="auto" w:fill="auto"/>
                </w:tcPr>
                <w:p w14:paraId="42E33618" w14:textId="06633636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19F031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B25CDE6" w14:textId="77777777">
              <w:tc>
                <w:tcPr>
                  <w:tcW w:w="0" w:type="auto"/>
                  <w:shd w:val="clear" w:color="auto" w:fill="auto"/>
                </w:tcPr>
                <w:p w14:paraId="4720ABD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B6CE1F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>
              <w:tc>
                <w:tcPr>
                  <w:tcW w:w="0" w:type="auto"/>
                  <w:shd w:val="clear" w:color="auto" w:fill="auto"/>
                </w:tcPr>
                <w:p w14:paraId="6458AC1F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38D00A9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>
              <w:tc>
                <w:tcPr>
                  <w:tcW w:w="0" w:type="auto"/>
                  <w:shd w:val="clear" w:color="auto" w:fill="auto"/>
                </w:tcPr>
                <w:p w14:paraId="02D885A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78C4D15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>
              <w:tc>
                <w:tcPr>
                  <w:tcW w:w="0" w:type="auto"/>
                  <w:shd w:val="clear" w:color="auto" w:fill="auto"/>
                </w:tcPr>
                <w:p w14:paraId="02AAB4B7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9E3860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>
              <w:tc>
                <w:tcPr>
                  <w:tcW w:w="0" w:type="auto"/>
                  <w:shd w:val="clear" w:color="auto" w:fill="auto"/>
                </w:tcPr>
                <w:p w14:paraId="3E61B52E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570755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>
              <w:tc>
                <w:tcPr>
                  <w:tcW w:w="0" w:type="auto"/>
                  <w:shd w:val="clear" w:color="auto" w:fill="auto"/>
                </w:tcPr>
                <w:p w14:paraId="3F1E8A7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B245C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>
              <w:tc>
                <w:tcPr>
                  <w:tcW w:w="0" w:type="auto"/>
                  <w:shd w:val="clear" w:color="auto" w:fill="auto"/>
                </w:tcPr>
                <w:p w14:paraId="4CB00B4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8ACF829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>
              <w:tc>
                <w:tcPr>
                  <w:tcW w:w="0" w:type="auto"/>
                  <w:shd w:val="clear" w:color="auto" w:fill="auto"/>
                </w:tcPr>
                <w:p w14:paraId="5BA1B36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6B5445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485F24B9" w14:textId="77777777">
              <w:tc>
                <w:tcPr>
                  <w:tcW w:w="0" w:type="auto"/>
                  <w:shd w:val="clear" w:color="auto" w:fill="auto"/>
                </w:tcPr>
                <w:p w14:paraId="735D3C6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AE2C2FC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>
              <w:tc>
                <w:tcPr>
                  <w:tcW w:w="0" w:type="auto"/>
                  <w:shd w:val="clear" w:color="auto" w:fill="auto"/>
                </w:tcPr>
                <w:p w14:paraId="0510AB9F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94A124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7B863056" w14:textId="77777777">
              <w:tc>
                <w:tcPr>
                  <w:tcW w:w="0" w:type="auto"/>
                  <w:shd w:val="clear" w:color="auto" w:fill="auto"/>
                </w:tcPr>
                <w:p w14:paraId="7A14FB5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FB94BF" w14:textId="77777777" w:rsidR="006A30A0" w:rsidRDefault="006A30A0" w:rsidP="006A30A0">
                  <w:pPr>
                    <w:pStyle w:val="Compact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  <w:tr w:rsidR="006A30A0" w14:paraId="172F9A9A" w14:textId="77777777">
              <w:tc>
                <w:tcPr>
                  <w:tcW w:w="0" w:type="auto"/>
                  <w:shd w:val="clear" w:color="auto" w:fill="auto"/>
                </w:tcPr>
                <w:p w14:paraId="65F941FC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6654C5F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3020B715" w14:textId="77777777">
              <w:tc>
                <w:tcPr>
                  <w:tcW w:w="0" w:type="auto"/>
                  <w:shd w:val="clear" w:color="auto" w:fill="auto"/>
                </w:tcPr>
                <w:p w14:paraId="184AC15E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6E8E834" w14:textId="77777777" w:rsidR="006A30A0" w:rsidRDefault="006A30A0" w:rsidP="006A30A0">
                  <w:pPr>
                    <w:pStyle w:val="Compact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>
              <w:tc>
                <w:tcPr>
                  <w:tcW w:w="0" w:type="auto"/>
                  <w:shd w:val="clear" w:color="auto" w:fill="auto"/>
                </w:tcPr>
                <w:p w14:paraId="721C703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80950FC" w14:textId="77777777" w:rsidR="006A30A0" w:rsidRDefault="006A30A0" w:rsidP="006A30A0">
                  <w:pPr>
                    <w:pStyle w:val="Compact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>
              <w:tc>
                <w:tcPr>
                  <w:tcW w:w="0" w:type="auto"/>
                  <w:shd w:val="clear" w:color="auto" w:fill="auto"/>
                </w:tcPr>
                <w:p w14:paraId="1D7D540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C0DBB01" w14:textId="77777777" w:rsidR="006A30A0" w:rsidRDefault="006A30A0" w:rsidP="006A30A0">
                  <w:pPr>
                    <w:pStyle w:val="Compact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>
              <w:tc>
                <w:tcPr>
                  <w:tcW w:w="0" w:type="auto"/>
                  <w:shd w:val="clear" w:color="auto" w:fill="auto"/>
                </w:tcPr>
                <w:p w14:paraId="5CFA805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19B96F" w14:textId="77777777" w:rsidR="006A30A0" w:rsidRDefault="006A30A0" w:rsidP="006A30A0">
                  <w:pPr>
                    <w:pStyle w:val="Compact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>
              <w:tc>
                <w:tcPr>
                  <w:tcW w:w="0" w:type="auto"/>
                  <w:shd w:val="clear" w:color="auto" w:fill="auto"/>
                </w:tcPr>
                <w:p w14:paraId="44ED417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CF560C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6DAD93D" w14:textId="77777777">
              <w:tc>
                <w:tcPr>
                  <w:tcW w:w="0" w:type="auto"/>
                  <w:shd w:val="clear" w:color="auto" w:fill="auto"/>
                </w:tcPr>
                <w:p w14:paraId="6AEEBAD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3823FEA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proofErr w:type="gramStart"/>
                  <w:r>
                    <w:t>imm</w:t>
                  </w:r>
                  <w:proofErr w:type="spellEnd"/>
                  <w:r>
                    <w:t>[</w:t>
                  </w:r>
                  <w:proofErr w:type="gramEnd"/>
                  <w:r>
                    <w:t>31:12] &lt;&lt; 12)</w:t>
                  </w:r>
                </w:p>
              </w:tc>
            </w:tr>
            <w:tr w:rsidR="006A30A0" w14:paraId="046F67AA" w14:textId="77777777">
              <w:tc>
                <w:tcPr>
                  <w:tcW w:w="0" w:type="auto"/>
                  <w:shd w:val="clear" w:color="auto" w:fill="auto"/>
                </w:tcPr>
                <w:p w14:paraId="64CCBBD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D4F40A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08089EB" w14:textId="77777777">
              <w:tc>
                <w:tcPr>
                  <w:tcW w:w="0" w:type="auto"/>
                  <w:shd w:val="clear" w:color="auto" w:fill="auto"/>
                </w:tcPr>
                <w:p w14:paraId="40E88BF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344D9CA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6A30A0" w14:paraId="2A2256C8" w14:textId="77777777">
              <w:tc>
                <w:tcPr>
                  <w:tcW w:w="0" w:type="auto"/>
                  <w:shd w:val="clear" w:color="auto" w:fill="auto"/>
                </w:tcPr>
                <w:p w14:paraId="6A7F0A23" w14:textId="77777777" w:rsidR="006A30A0" w:rsidRDefault="006A30A0" w:rsidP="006A30A0">
                  <w:pPr>
                    <w:pStyle w:val="Compact"/>
                  </w:pPr>
                </w:p>
                <w:p w14:paraId="0A2FB982" w14:textId="77777777" w:rsidR="006A30A0" w:rsidRDefault="006A30A0" w:rsidP="006A30A0">
                  <w:pPr>
                    <w:pStyle w:val="Compact"/>
                  </w:pPr>
                </w:p>
                <w:p w14:paraId="7CAE9999" w14:textId="77777777" w:rsidR="006A30A0" w:rsidRDefault="006A30A0" w:rsidP="006A30A0">
                  <w:pPr>
                    <w:pStyle w:val="Compact"/>
                  </w:pPr>
                </w:p>
                <w:p w14:paraId="59D8607A" w14:textId="77777777" w:rsidR="006A30A0" w:rsidRDefault="006A30A0" w:rsidP="006A30A0">
                  <w:pPr>
                    <w:pStyle w:val="Compact"/>
                  </w:pPr>
                </w:p>
                <w:p w14:paraId="5B84CFC7" w14:textId="434F7215" w:rsidR="006F5828" w:rsidRDefault="006F5828" w:rsidP="006A30A0">
                  <w:pPr>
                    <w:pStyle w:val="Compact"/>
                  </w:pPr>
                </w:p>
              </w:tc>
              <w:tc>
                <w:tcPr>
                  <w:tcW w:w="0" w:type="auto"/>
                  <w:shd w:val="clear" w:color="auto" w:fill="auto"/>
                </w:tcPr>
                <w:p w14:paraId="1123EC06" w14:textId="77777777" w:rsidR="006A30A0" w:rsidRDefault="006A30A0" w:rsidP="006A30A0">
                  <w:pPr>
                    <w:pStyle w:val="Compact"/>
                  </w:pPr>
                </w:p>
              </w:tc>
            </w:tr>
          </w:tbl>
          <w:p w14:paraId="14FE6284" w14:textId="77777777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5826BCEC" w14:textId="618AABA2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eastAsia="仿宋_GB2312" w:hint="eastAsia"/>
              </w:rPr>
              <w:t xml:space="preserve"> Worst Negative Stack(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) </w:t>
            </w:r>
            <w:r w:rsidRPr="00EC0812">
              <w:rPr>
                <w:rFonts w:eastAsia="仿宋_GB2312" w:hint="eastAsia"/>
              </w:rPr>
              <w:t>表示一个时钟周期内最短的剩余时间，本来可以将其用于计算最大频率（</w:t>
            </w:r>
            <w:r w:rsidRPr="00EC0812">
              <w:rPr>
                <w:rFonts w:eastAsia="仿宋_GB2312" w:hint="eastAsia"/>
              </w:rPr>
              <w:t>`</w:t>
            </w:r>
            <w:proofErr w:type="spellStart"/>
            <w:r w:rsidRPr="00EC0812">
              <w:rPr>
                <w:rFonts w:eastAsia="仿宋_GB2312" w:hint="eastAsia"/>
              </w:rPr>
              <w:t>fMAX</w:t>
            </w:r>
            <w:proofErr w:type="spellEnd"/>
            <w:r w:rsidRPr="00EC0812">
              <w:rPr>
                <w:rFonts w:eastAsia="仿宋_GB2312" w:hint="eastAsia"/>
              </w:rPr>
              <w:t xml:space="preserve"> = 1/(1/F -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>)`)</w:t>
            </w:r>
            <w:r w:rsidRPr="00EC0812">
              <w:rPr>
                <w:rFonts w:eastAsia="仿宋_GB2312"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通常为较大的负数）。</w:t>
            </w:r>
          </w:p>
          <w:p w14:paraId="5EAC19E3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6629772" w14:textId="6FF87277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各种测试都是以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上板的工程来测试，这是因为计算器的汇编中的</w:t>
            </w:r>
            <w:r w:rsidRPr="00EC0812">
              <w:rPr>
                <w:rFonts w:eastAsia="仿宋_GB2312" w:hint="eastAsia"/>
              </w:rPr>
              <w:t xml:space="preserve"> load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save </w:t>
            </w:r>
            <w:r w:rsidRPr="00EC0812">
              <w:rPr>
                <w:rFonts w:eastAsia="仿宋_GB2312" w:hint="eastAsia"/>
              </w:rPr>
              <w:t>指令太少，指令的类型也不全面，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eastAsia="仿宋_GB2312" w:hint="eastAsia"/>
              </w:rPr>
              <w:t xml:space="preserve"> CPU </w:t>
            </w:r>
            <w:r w:rsidRPr="00EC0812">
              <w:rPr>
                <w:rFonts w:eastAsia="仿宋_GB2312" w:hint="eastAsia"/>
              </w:rPr>
              <w:t>中，计算器上板可以达到</w:t>
            </w:r>
            <w:r w:rsidRPr="00EC0812">
              <w:rPr>
                <w:rFonts w:eastAsia="仿宋_GB2312" w:hint="eastAsia"/>
              </w:rPr>
              <w:t xml:space="preserve"> 100MHz </w:t>
            </w:r>
            <w:r w:rsidRPr="00EC0812">
              <w:rPr>
                <w:rFonts w:eastAsia="仿宋_GB2312" w:hint="eastAsia"/>
              </w:rPr>
              <w:t>的频率，而</w:t>
            </w:r>
            <w:r w:rsidRPr="00EC0812">
              <w:rPr>
                <w:rFonts w:eastAsia="仿宋_GB2312" w:hint="eastAsia"/>
              </w:rPr>
              <w:t xml:space="preserve"> trace</w:t>
            </w:r>
            <w:r w:rsidRPr="00EC0812">
              <w:rPr>
                <w:rFonts w:eastAsia="仿宋_GB2312" w:hint="eastAsia"/>
              </w:rPr>
              <w:t>上板在</w:t>
            </w:r>
            <w:r w:rsidRPr="00EC0812">
              <w:rPr>
                <w:rFonts w:eastAsia="仿宋_GB2312" w:hint="eastAsia"/>
              </w:rPr>
              <w:t xml:space="preserve"> 50MHz </w:t>
            </w:r>
            <w:r w:rsidRPr="00EC0812">
              <w:rPr>
                <w:rFonts w:eastAsia="仿宋_GB2312" w:hint="eastAsia"/>
              </w:rPr>
              <w:t>时就已经失败。</w:t>
            </w:r>
          </w:p>
          <w:p w14:paraId="7C6DF492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0CF7C9EB" w14:textId="2409FC9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eastAsia="仿宋_GB2312" w:hint="eastAsia"/>
              </w:rPr>
              <w:t xml:space="preserve"> 49.84375MHz</w:t>
            </w:r>
            <w:r w:rsidRPr="00EC0812">
              <w:rPr>
                <w:rFonts w:eastAsia="仿宋_GB2312" w:hint="eastAsia"/>
              </w:rPr>
              <w:t>，实际输出</w:t>
            </w:r>
            <w:r w:rsidRPr="00EC0812">
              <w:rPr>
                <w:rFonts w:eastAsia="仿宋_GB2312" w:hint="eastAsia"/>
              </w:rPr>
              <w:t xml:space="preserve"> 50MHz</w:t>
            </w:r>
            <w:r w:rsidRPr="00EC0812">
              <w:rPr>
                <w:rFonts w:eastAsia="仿宋_GB2312" w:hint="eastAsia"/>
              </w:rPr>
              <w:t>，设置</w:t>
            </w:r>
            <w:r w:rsidRPr="00EC0812">
              <w:rPr>
                <w:rFonts w:eastAsia="仿宋_GB2312" w:hint="eastAsia"/>
              </w:rPr>
              <w:t xml:space="preserve"> 49.375MHz</w:t>
            </w:r>
            <w:r w:rsidRPr="00EC0812">
              <w:rPr>
                <w:rFonts w:eastAsia="仿宋_GB2312" w:hint="eastAsia"/>
              </w:rPr>
              <w:t>，实际输出为</w:t>
            </w:r>
            <w:r w:rsidRPr="00EC0812">
              <w:rPr>
                <w:rFonts w:eastAsia="仿宋_GB2312" w:hint="eastAsia"/>
              </w:rPr>
              <w:t xml:space="preserve"> 49.383MHz</w:t>
            </w:r>
            <w:r w:rsidRPr="00EC0812">
              <w:rPr>
                <w:rFonts w:eastAsia="仿宋_GB2312"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2C7FB24D" w14:textId="604862F2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单周期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2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50MHz </w:t>
            </w:r>
            <w:r w:rsidRPr="00EC0812">
              <w:rPr>
                <w:rFonts w:eastAsia="仿宋_GB2312" w:hint="eastAsia"/>
              </w:rPr>
              <w:t>的频率；</w:t>
            </w:r>
          </w:p>
          <w:p w14:paraId="1256250E" w14:textId="7B85B48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流水线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5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6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7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8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9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100MHz </w:t>
            </w:r>
            <w:r w:rsidRPr="00EC0812">
              <w:rPr>
                <w:rFonts w:eastAsia="仿宋_GB2312" w:hint="eastAsia"/>
              </w:rPr>
              <w:t>的频率。</w:t>
            </w:r>
          </w:p>
          <w:p w14:paraId="07873154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B069743" w14:textId="6DAEE9B1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备注：在提升了频率之后，会出现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才能正常跑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情况；会出现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之后出现不同结果的情况。</w:t>
            </w:r>
          </w:p>
          <w:p w14:paraId="361AE270" w14:textId="38AC4A44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何为通过：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后得到的结果总是唯一的</w:t>
            </w:r>
            <w:r w:rsidRPr="00EC0812">
              <w:rPr>
                <w:rFonts w:eastAsia="仿宋_GB2312" w:hint="eastAsia"/>
              </w:rPr>
              <w:t xml:space="preserve"> 2500 0018</w:t>
            </w:r>
            <w:r w:rsidRPr="00EC0812">
              <w:rPr>
                <w:rFonts w:eastAsia="仿宋_GB2312" w:hint="eastAsia"/>
              </w:rPr>
              <w:t>。反例：</w:t>
            </w:r>
            <w:r w:rsidRPr="00EC0812">
              <w:rPr>
                <w:rFonts w:eastAsia="仿宋_GB2312" w:hint="eastAsia"/>
              </w:rPr>
              <w:t xml:space="preserve">2500 0008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2500 0018 </w:t>
            </w:r>
            <w:r w:rsidRPr="00EC0812">
              <w:rPr>
                <w:rFonts w:eastAsia="仿宋_GB2312" w:hint="eastAsia"/>
              </w:rPr>
              <w:t>各</w:t>
            </w:r>
            <w:r w:rsidRPr="00EC0812">
              <w:rPr>
                <w:rFonts w:eastAsia="仿宋_GB2312" w:hint="eastAsia"/>
              </w:rPr>
              <w:t xml:space="preserve"> 50% </w:t>
            </w:r>
            <w:r w:rsidRPr="00EC0812">
              <w:rPr>
                <w:rFonts w:eastAsia="仿宋_GB2312" w:hint="eastAsia"/>
              </w:rPr>
              <w:t>的概率，显然为不通过。</w:t>
            </w:r>
          </w:p>
          <w:p w14:paraId="7DB1A7BA" w14:textId="77777777" w:rsidR="00546968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截图：选取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为正数且尽量小的。</w:t>
            </w:r>
          </w:p>
          <w:p w14:paraId="5CE8C569" w14:textId="65BB7CFB" w:rsidR="007E69C5" w:rsidRDefault="007E69C5" w:rsidP="00EC0812">
            <w:pPr>
              <w:rPr>
                <w:rFonts w:eastAsia="仿宋_GB2312"/>
              </w:rPr>
            </w:pPr>
            <w:r>
              <w:rPr>
                <w:rFonts w:eastAsia="仿宋_GB2312" w:hint="eastAsia"/>
              </w:rPr>
              <w:t>（</w:t>
            </w:r>
            <w:r w:rsidR="006623ED">
              <w:rPr>
                <w:rFonts w:eastAsia="仿宋_GB2312" w:hint="eastAsia"/>
              </w:rPr>
              <w:t>详细</w:t>
            </w:r>
            <w:r>
              <w:rPr>
                <w:rFonts w:eastAsia="仿宋_GB2312" w:hint="eastAsia"/>
              </w:rPr>
              <w:t>见下页）</w:t>
            </w:r>
          </w:p>
          <w:p w14:paraId="1703C0C6" w14:textId="68EA2290" w:rsidR="00EC0812" w:rsidRDefault="00F35EE4" w:rsidP="00EC0812">
            <w:pPr>
              <w:rPr>
                <w:rFonts w:eastAsia="仿宋_GB2312"/>
              </w:rPr>
            </w:pPr>
            <w:r w:rsidRPr="00F35EE4">
              <w:rPr>
                <w:rFonts w:eastAsia="仿宋_GB2312" w:hint="eastAsia"/>
              </w:rPr>
              <w:lastRenderedPageBreak/>
              <w:t>单周期</w:t>
            </w:r>
            <w:r w:rsidRPr="00F35EE4">
              <w:rPr>
                <w:rFonts w:eastAsia="仿宋_GB2312"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07"/>
              <w:gridCol w:w="1247"/>
              <w:gridCol w:w="1233"/>
              <w:gridCol w:w="4810"/>
            </w:tblGrid>
            <w:tr w:rsidR="00B53A6D" w14:paraId="1D3026D3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B624AC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4DBBF1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D3D8B9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3D205A2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79A087AD" w14:textId="77777777">
              <w:tc>
                <w:tcPr>
                  <w:tcW w:w="0" w:type="auto"/>
                  <w:shd w:val="clear" w:color="auto" w:fill="auto"/>
                </w:tcPr>
                <w:p w14:paraId="5B4E222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F81002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2F04E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80D19B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>
              <w:tc>
                <w:tcPr>
                  <w:tcW w:w="0" w:type="auto"/>
                  <w:shd w:val="clear" w:color="auto" w:fill="auto"/>
                </w:tcPr>
                <w:p w14:paraId="1E81DDE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72AA9AD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BC4B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4BBB905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>
              <w:tc>
                <w:tcPr>
                  <w:tcW w:w="0" w:type="auto"/>
                  <w:shd w:val="clear" w:color="auto" w:fill="auto"/>
                </w:tcPr>
                <w:p w14:paraId="2A13713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6EB01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0B1FA5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DE54D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>
              <w:tc>
                <w:tcPr>
                  <w:tcW w:w="0" w:type="auto"/>
                  <w:shd w:val="clear" w:color="auto" w:fill="auto"/>
                </w:tcPr>
                <w:p w14:paraId="3DF4FAD3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47361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8F3B8A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8FE8DB1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>
              <w:tc>
                <w:tcPr>
                  <w:tcW w:w="0" w:type="auto"/>
                  <w:shd w:val="clear" w:color="auto" w:fill="auto"/>
                </w:tcPr>
                <w:p w14:paraId="53E8D0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A5FD8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FB334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EEAF6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>
              <w:tc>
                <w:tcPr>
                  <w:tcW w:w="0" w:type="auto"/>
                  <w:shd w:val="clear" w:color="auto" w:fill="auto"/>
                </w:tcPr>
                <w:p w14:paraId="53AE5C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31E803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429E49F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48066" w14:textId="77777777" w:rsidR="00135DFB" w:rsidRDefault="00135DFB">
                  <w:pPr>
                    <w:spacing w:after="200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19.85pt;height:159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2105CB10" w14:textId="77777777" w:rsidR="00565CD6" w:rsidRDefault="00565CD6" w:rsidP="00EC0812">
            <w:pPr>
              <w:rPr>
                <w:rFonts w:eastAsia="仿宋_GB2312"/>
              </w:rPr>
            </w:pPr>
          </w:p>
          <w:p w14:paraId="593AB385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EC0812">
            <w:pPr>
              <w:rPr>
                <w:rFonts w:eastAsia="仿宋_GB2312"/>
              </w:rPr>
            </w:pPr>
            <w:r w:rsidRPr="00EC2A30">
              <w:rPr>
                <w:rFonts w:eastAsia="仿宋_GB2312" w:hint="eastAsia"/>
              </w:rPr>
              <w:lastRenderedPageBreak/>
              <w:t>流水线</w:t>
            </w:r>
            <w:r w:rsidRPr="00EC2A30">
              <w:rPr>
                <w:rFonts w:eastAsia="仿宋_GB2312"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13"/>
              <w:gridCol w:w="1114"/>
              <w:gridCol w:w="1255"/>
              <w:gridCol w:w="4915"/>
            </w:tblGrid>
            <w:tr w:rsidR="00B53A6D" w14:paraId="6701253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2A419C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C7D6400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17207C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EA1247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6BDDE3EC" w14:textId="77777777">
              <w:tc>
                <w:tcPr>
                  <w:tcW w:w="0" w:type="auto"/>
                  <w:shd w:val="clear" w:color="auto" w:fill="auto"/>
                </w:tcPr>
                <w:p w14:paraId="31FDF1C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1DCC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1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EF849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CBDE3E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63B753E3" w14:textId="77777777">
              <w:tc>
                <w:tcPr>
                  <w:tcW w:w="0" w:type="auto"/>
                  <w:shd w:val="clear" w:color="auto" w:fill="auto"/>
                </w:tcPr>
                <w:p w14:paraId="3A7DB2F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6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48A79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57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5524C9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50CC3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4DB91961" w14:textId="77777777">
              <w:tc>
                <w:tcPr>
                  <w:tcW w:w="0" w:type="auto"/>
                  <w:shd w:val="clear" w:color="auto" w:fill="auto"/>
                </w:tcPr>
                <w:p w14:paraId="0B1A199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554FF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32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E9657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6E72D1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6822ECE0" w14:textId="77777777">
              <w:tc>
                <w:tcPr>
                  <w:tcW w:w="0" w:type="auto"/>
                  <w:shd w:val="clear" w:color="auto" w:fill="auto"/>
                </w:tcPr>
                <w:p w14:paraId="510F722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89B532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05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9D1EB3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3973F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0D029CC2" w14:textId="77777777">
              <w:tc>
                <w:tcPr>
                  <w:tcW w:w="0" w:type="auto"/>
                  <w:shd w:val="clear" w:color="auto" w:fill="auto"/>
                </w:tcPr>
                <w:p w14:paraId="1EE629EA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9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EE2B5F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7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6CD61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C5F3F0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4962A3CD" w14:textId="77777777">
              <w:tc>
                <w:tcPr>
                  <w:tcW w:w="0" w:type="auto"/>
                  <w:shd w:val="clear" w:color="auto" w:fill="auto"/>
                </w:tcPr>
                <w:p w14:paraId="38447972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1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5F3E261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944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840868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E7569A5" w14:textId="77777777" w:rsidR="00EF63D2" w:rsidRDefault="00EF63D2">
                  <w:pPr>
                    <w:spacing w:after="200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19.85pt;height:162.1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DC055D">
            <w:pPr>
              <w:rPr>
                <w:rFonts w:eastAsia="仿宋_GB2312"/>
              </w:rPr>
            </w:pPr>
            <w:r w:rsidRPr="00DC055D">
              <w:rPr>
                <w:rFonts w:eastAsia="仿宋_GB2312"/>
              </w:rPr>
              <w:t>E</w:t>
            </w:r>
            <w:r w:rsidR="00DC055D" w:rsidRPr="00DC055D">
              <w:rPr>
                <w:rFonts w:eastAsia="仿宋_GB2312"/>
              </w:rPr>
              <w:t>xtra</w:t>
            </w:r>
          </w:p>
          <w:p w14:paraId="0AAEDE45" w14:textId="77777777" w:rsidR="00B37C58" w:rsidRPr="00DC055D" w:rsidRDefault="00B37C58" w:rsidP="00DC055D">
            <w:pPr>
              <w:rPr>
                <w:rFonts w:eastAsia="仿宋_GB2312"/>
              </w:rPr>
            </w:pPr>
          </w:p>
          <w:p w14:paraId="59629307" w14:textId="77777777" w:rsidR="00DC055D" w:rsidRPr="00DC055D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在这个小小的问题上不该纠结这么长的时间，一方面缺乏继续优化的知识，一方面没有这样的精力。</w:t>
            </w:r>
          </w:p>
          <w:p w14:paraId="41E36D6E" w14:textId="35AF4DC2" w:rsidR="00EF63D2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一个小惊喜是，如果你不加上</w:t>
            </w:r>
            <w:r w:rsidRPr="00DC055D">
              <w:rPr>
                <w:rFonts w:eastAsia="仿宋_GB2312" w:hint="eastAsia"/>
              </w:rPr>
              <w:t xml:space="preserve"> </w:t>
            </w:r>
            <w:proofErr w:type="spellStart"/>
            <w:r w:rsidRPr="00DC055D">
              <w:rPr>
                <w:rFonts w:eastAsia="仿宋_GB2312" w:hint="eastAsia"/>
              </w:rPr>
              <w:t>clock.xdc</w:t>
            </w:r>
            <w:proofErr w:type="spellEnd"/>
            <w:r w:rsidRPr="00DC055D">
              <w:rPr>
                <w:rFonts w:eastAsia="仿宋_GB2312" w:hint="eastAsia"/>
              </w:rPr>
              <w:t xml:space="preserve"> </w:t>
            </w:r>
            <w:r w:rsidRPr="00DC055D">
              <w:rPr>
                <w:rFonts w:eastAsia="仿宋_GB2312" w:hint="eastAsia"/>
              </w:rPr>
              <w:t>就跑完综合实现的话，功耗这一栏的值会相当的大——很有意思。</w:t>
            </w:r>
          </w:p>
          <w:p w14:paraId="47D984DB" w14:textId="77777777" w:rsidR="00EF63D2" w:rsidRDefault="00EF63D2" w:rsidP="00EC0812">
            <w:pPr>
              <w:rPr>
                <w:rFonts w:eastAsia="仿宋_GB2312"/>
              </w:rPr>
            </w:pPr>
          </w:p>
          <w:p w14:paraId="402C2863" w14:textId="77777777" w:rsidR="00EF63D2" w:rsidRDefault="00EF63D2" w:rsidP="00EC0812">
            <w:pPr>
              <w:rPr>
                <w:rFonts w:eastAsia="仿宋_GB2312"/>
              </w:rPr>
            </w:pPr>
          </w:p>
          <w:p w14:paraId="14FE628D" w14:textId="1BED0AAD" w:rsidR="00EC0812" w:rsidRPr="00D6795A" w:rsidRDefault="00EC0812" w:rsidP="00EC0812">
            <w:pPr>
              <w:rPr>
                <w:rFonts w:eastAsia="仿宋_GB2312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000000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7" type="#_x0000_t75" style="width:417.25pt;height:223.25pt;visibility:visible;mso-wrap-style:square">
                  <v:imagedata r:id="rId11" o:title=""/>
                </v:shape>
              </w:pict>
            </w:r>
          </w:p>
          <w:p w14:paraId="1D08A5DF" w14:textId="77777777" w:rsidR="00833E78" w:rsidRPr="00B713CA" w:rsidRDefault="00833E78" w:rsidP="00BF5245">
            <w:pPr>
              <w:pStyle w:val="FirstParagraph"/>
              <w:rPr>
                <w:lang w:eastAsia="zh-CN"/>
              </w:rPr>
            </w:pPr>
            <w:r w:rsidRPr="00B713CA">
              <w:rPr>
                <w:rFonts w:hint="eastAsia"/>
                <w:lang w:eastAsia="zh-CN"/>
              </w:rPr>
              <w:t>模块说明：</w:t>
            </w:r>
          </w:p>
          <w:p w14:paraId="6FD0309A" w14:textId="77777777" w:rsidR="00833E78" w:rsidRPr="00B713CA" w:rsidRDefault="00833E78" w:rsidP="00821C1D">
            <w:r w:rsidRPr="00B713CA">
              <w:rPr>
                <w:rFonts w:hint="eastAsia"/>
              </w:rPr>
              <w:t>1.</w:t>
            </w:r>
            <w:r w:rsidRPr="00B713CA">
              <w:rPr>
                <w:rFonts w:hint="eastAsia"/>
              </w:rPr>
              <w:tab/>
            </w:r>
            <w:proofErr w:type="gramStart"/>
            <w:r w:rsidRPr="00B713CA">
              <w:rPr>
                <w:rFonts w:hint="eastAsia"/>
              </w:rPr>
              <w:t>取指模块</w:t>
            </w:r>
            <w:proofErr w:type="gramEnd"/>
          </w:p>
          <w:p w14:paraId="20E586E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2075D2B2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774017D7" w14:textId="39A782DC" w:rsidR="00833E78" w:rsidRPr="00B713CA" w:rsidRDefault="00263CD2" w:rsidP="00821C1D">
            <w:r w:rsidRPr="00B713CA">
              <w:t>2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proofErr w:type="gramStart"/>
            <w:r w:rsidR="00833E78" w:rsidRPr="00B713CA">
              <w:rPr>
                <w:rFonts w:hint="eastAsia"/>
              </w:rPr>
              <w:t>译指</w:t>
            </w:r>
            <w:proofErr w:type="gramEnd"/>
            <w:r w:rsidR="00833E78" w:rsidRPr="00B713CA">
              <w:rPr>
                <w:rFonts w:hint="eastAsia"/>
              </w:rPr>
              <w:t>/</w:t>
            </w:r>
            <w:r w:rsidR="00833E78" w:rsidRPr="00B713CA">
              <w:rPr>
                <w:rFonts w:hint="eastAsia"/>
              </w:rPr>
              <w:t>写回模块</w:t>
            </w:r>
          </w:p>
          <w:p w14:paraId="70DF9C5F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4D7EDFB9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62D29C8C" w14:textId="3650FE22" w:rsidR="00833E78" w:rsidRPr="00B713CA" w:rsidRDefault="00263CD2" w:rsidP="00821C1D">
            <w:r w:rsidRPr="00B713CA">
              <w:t>3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执行模块</w:t>
            </w:r>
          </w:p>
          <w:p w14:paraId="44CC90B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ALU</w:t>
            </w:r>
            <w:r w:rsidRPr="00B713CA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B713CA">
              <w:rPr>
                <w:rFonts w:hint="eastAsia"/>
              </w:rPr>
              <w:t>按位异或</w:t>
            </w:r>
            <w:proofErr w:type="gramEnd"/>
            <w:r w:rsidRPr="00B713CA">
              <w:rPr>
                <w:rFonts w:hint="eastAsia"/>
              </w:rPr>
              <w:t>、逻</w:t>
            </w:r>
            <w:r w:rsidRPr="00B713CA">
              <w:rPr>
                <w:rFonts w:hint="eastAsia"/>
              </w:rPr>
              <w:lastRenderedPageBreak/>
              <w:t>辑右移、逻辑左移、算术右移运算</w:t>
            </w:r>
          </w:p>
          <w:p w14:paraId="08D34506" w14:textId="0AF66041" w:rsidR="00833E78" w:rsidRPr="00B713CA" w:rsidRDefault="00263CD2" w:rsidP="00821C1D">
            <w:r w:rsidRPr="00B713CA">
              <w:t>4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存储模块</w:t>
            </w:r>
          </w:p>
          <w:p w14:paraId="2C0BA291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55684EAB" w14:textId="6C59C2A2" w:rsidR="00833E78" w:rsidRPr="00B713CA" w:rsidRDefault="00263CD2" w:rsidP="00821C1D">
            <w:r w:rsidRPr="00B713CA">
              <w:t>5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控制模块</w:t>
            </w:r>
          </w:p>
          <w:p w14:paraId="3384A708" w14:textId="77777777" w:rsidR="00981A81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8D241B4" w14:textId="77777777" w:rsidR="00821C1D" w:rsidRDefault="00821C1D" w:rsidP="00821C1D"/>
          <w:p w14:paraId="16508BDC" w14:textId="77777777" w:rsidR="00821C1D" w:rsidRDefault="00821C1D" w:rsidP="00821C1D"/>
          <w:p w14:paraId="76301759" w14:textId="77777777" w:rsidR="00821C1D" w:rsidRDefault="00821C1D" w:rsidP="00821C1D"/>
          <w:p w14:paraId="51E04A57" w14:textId="77777777" w:rsidR="00821C1D" w:rsidRDefault="00821C1D" w:rsidP="00821C1D"/>
          <w:p w14:paraId="63A2792D" w14:textId="77777777" w:rsidR="00821C1D" w:rsidRDefault="00821C1D" w:rsidP="00821C1D"/>
          <w:p w14:paraId="5077074A" w14:textId="77777777" w:rsidR="00821C1D" w:rsidRDefault="00821C1D" w:rsidP="00821C1D"/>
          <w:p w14:paraId="4559CE0E" w14:textId="77777777" w:rsidR="00821C1D" w:rsidRDefault="00821C1D" w:rsidP="00821C1D"/>
          <w:p w14:paraId="18AD5A0C" w14:textId="77777777" w:rsidR="00821C1D" w:rsidRDefault="00821C1D" w:rsidP="00821C1D"/>
          <w:p w14:paraId="1C1FDF25" w14:textId="77777777" w:rsidR="00821C1D" w:rsidRDefault="00821C1D" w:rsidP="00821C1D"/>
          <w:p w14:paraId="2406C209" w14:textId="77777777" w:rsidR="00821C1D" w:rsidRDefault="00821C1D" w:rsidP="00821C1D"/>
          <w:p w14:paraId="0D5CD37B" w14:textId="77777777" w:rsidR="00821C1D" w:rsidRDefault="00821C1D" w:rsidP="00821C1D"/>
          <w:p w14:paraId="05DDA9AB" w14:textId="77777777" w:rsidR="00821C1D" w:rsidRDefault="00821C1D" w:rsidP="00821C1D"/>
          <w:p w14:paraId="7E730B4C" w14:textId="77777777" w:rsidR="00821C1D" w:rsidRDefault="00821C1D" w:rsidP="00821C1D"/>
          <w:p w14:paraId="7C18CF4E" w14:textId="77777777" w:rsidR="00821C1D" w:rsidRDefault="00821C1D" w:rsidP="00821C1D"/>
          <w:p w14:paraId="4FD18815" w14:textId="77777777" w:rsidR="00821C1D" w:rsidRDefault="00821C1D" w:rsidP="00821C1D"/>
          <w:p w14:paraId="24B15866" w14:textId="77777777" w:rsidR="00821C1D" w:rsidRDefault="00821C1D" w:rsidP="00821C1D"/>
          <w:p w14:paraId="0176B0BF" w14:textId="77777777" w:rsidR="00821C1D" w:rsidRDefault="00821C1D" w:rsidP="00821C1D"/>
          <w:p w14:paraId="2FE79C32" w14:textId="77777777" w:rsidR="00821C1D" w:rsidRDefault="00821C1D" w:rsidP="00821C1D"/>
          <w:p w14:paraId="7244D189" w14:textId="77777777" w:rsidR="00821C1D" w:rsidRDefault="00821C1D" w:rsidP="00821C1D"/>
          <w:p w14:paraId="668E3CE4" w14:textId="77777777" w:rsidR="00821C1D" w:rsidRDefault="00821C1D" w:rsidP="00821C1D"/>
          <w:p w14:paraId="444D04F4" w14:textId="77777777" w:rsidR="00821C1D" w:rsidRDefault="00821C1D" w:rsidP="00821C1D"/>
          <w:p w14:paraId="4A6EA407" w14:textId="77777777" w:rsidR="00821C1D" w:rsidRDefault="00821C1D" w:rsidP="00821C1D"/>
          <w:p w14:paraId="7B8F4FA6" w14:textId="77777777" w:rsidR="00821C1D" w:rsidRDefault="00821C1D" w:rsidP="00821C1D"/>
          <w:p w14:paraId="58DDF544" w14:textId="77777777" w:rsidR="00821C1D" w:rsidRDefault="00821C1D" w:rsidP="00821C1D"/>
          <w:p w14:paraId="4E89F500" w14:textId="77777777" w:rsidR="00821C1D" w:rsidRDefault="00821C1D" w:rsidP="00821C1D"/>
          <w:p w14:paraId="297936AA" w14:textId="77777777" w:rsidR="00821C1D" w:rsidRDefault="00821C1D" w:rsidP="00821C1D"/>
          <w:p w14:paraId="7A9463FD" w14:textId="77777777" w:rsidR="00821C1D" w:rsidRDefault="00821C1D" w:rsidP="00821C1D"/>
          <w:p w14:paraId="358B7459" w14:textId="77777777" w:rsidR="00821C1D" w:rsidRDefault="00821C1D" w:rsidP="00821C1D"/>
          <w:p w14:paraId="5F522AC1" w14:textId="77777777" w:rsidR="00821C1D" w:rsidRDefault="00821C1D" w:rsidP="00821C1D"/>
          <w:p w14:paraId="0409C2D7" w14:textId="77777777" w:rsidR="00821C1D" w:rsidRDefault="00821C1D" w:rsidP="00821C1D"/>
          <w:p w14:paraId="44E343A9" w14:textId="77777777" w:rsidR="00821C1D" w:rsidRDefault="00821C1D" w:rsidP="00821C1D"/>
          <w:p w14:paraId="7F0CFD84" w14:textId="77777777" w:rsidR="00821C1D" w:rsidRDefault="00821C1D" w:rsidP="00821C1D"/>
          <w:p w14:paraId="6EEC1A2C" w14:textId="77777777" w:rsidR="00821C1D" w:rsidRDefault="00821C1D" w:rsidP="00821C1D"/>
          <w:p w14:paraId="23FBE04A" w14:textId="77777777" w:rsidR="00821C1D" w:rsidRDefault="00821C1D" w:rsidP="00821C1D"/>
          <w:p w14:paraId="547E27CF" w14:textId="77777777" w:rsidR="00821C1D" w:rsidRDefault="00821C1D" w:rsidP="00821C1D"/>
          <w:p w14:paraId="14FE6294" w14:textId="5A8B2ADD" w:rsidR="00821C1D" w:rsidRDefault="00821C1D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000000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8" type="#_x0000_t75" style="width:338.25pt;height:6in;visibility:visible;mso-wrap-style:square">
                  <v:imagedata r:id="rId12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000000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29" type="#_x0000_t75" style="width:417.5pt;height:180pt;visibility:visible;mso-wrap-style:square">
                  <v:imagedata r:id="rId13" o:title=""/>
                </v:shape>
              </w:pict>
            </w:r>
          </w:p>
          <w:p w14:paraId="3C387924" w14:textId="43876E52" w:rsidR="00D64E17" w:rsidRP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</w:t>
            </w:r>
          </w:p>
          <w:p w14:paraId="72D7718C" w14:textId="77777777" w:rsidR="00D64E17" w:rsidRDefault="00D64E17" w:rsidP="00594E1A">
            <w:r w:rsidRPr="00D64E17">
              <w:rPr>
                <w:rFonts w:hint="eastAsia"/>
              </w:rPr>
              <w:t>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77777777" w:rsidR="00A22633" w:rsidRDefault="00000000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3756901">
                <v:shape id="_x0000_i1030" type="#_x0000_t75" style="width:417.5pt;height:223.75pt;visibility:visible;mso-wrap-style:square">
                  <v:imagedata r:id="rId14" o:title=""/>
                </v:shape>
              </w:pict>
            </w:r>
          </w:p>
          <w:p w14:paraId="1AAEA02A" w14:textId="77777777" w:rsidR="00D6289C" w:rsidRDefault="00D6289C" w:rsidP="00D64E17">
            <w:pPr>
              <w:rPr>
                <w:rFonts w:eastAsia="仿宋_GB2312"/>
              </w:rPr>
            </w:pP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BA8DAB8" w14:textId="77777777" w:rsidR="00D6289C" w:rsidRDefault="00D6289C" w:rsidP="00D64E17">
            <w:pPr>
              <w:rPr>
                <w:rFonts w:eastAsia="仿宋_GB2312"/>
              </w:rPr>
            </w:pPr>
          </w:p>
          <w:p w14:paraId="2E6F1C3D" w14:textId="77777777" w:rsidR="00D6289C" w:rsidRDefault="00D6289C" w:rsidP="00D64E17">
            <w:pPr>
              <w:rPr>
                <w:rFonts w:eastAsia="仿宋_GB2312"/>
              </w:rPr>
            </w:pPr>
          </w:p>
          <w:p w14:paraId="17566BC9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000000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1" type="#_x0000_t75" style="width:417.75pt;height:273.75pt;visibility:visible;mso-wrap-style:square">
                  <v:imagedata r:id="rId15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P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000000" w:rsidP="00747232">
            <w:r>
              <w:rPr>
                <w:noProof/>
              </w:rPr>
              <w:pict w14:anchorId="47D79451">
                <v:shape id="_x0000_i1032" type="#_x0000_t75" style="width:417.25pt;height:367.5pt;visibility:visible;mso-wrap-style:square">
                  <v:imagedata r:id="rId16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inst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R</w:t>
            </w:r>
            <w:proofErr w:type="spellEnd"/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</w:t>
            </w:r>
            <w:proofErr w:type="gramStart"/>
            <w:r w:rsidRPr="003421A7">
              <w:rPr>
                <w:rFonts w:hint="eastAsia"/>
              </w:rPr>
              <w:t>一</w:t>
            </w:r>
            <w:proofErr w:type="gramEnd"/>
            <w:r w:rsidRPr="003421A7">
              <w:rPr>
                <w:rFonts w:hint="eastAsia"/>
              </w:rPr>
              <w:t>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746F5D9D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000000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3" type="#_x0000_t75" style="width:410.25pt;height:338.5pt;visibility:visible;mso-wrap-style:square">
                  <v:imagedata r:id="rId17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P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</w:t>
            </w:r>
            <w:proofErr w:type="gramStart"/>
            <w:r w:rsidRPr="00695243">
              <w:rPr>
                <w:rFonts w:hint="eastAsia"/>
              </w:rPr>
              <w:t>按位异或</w:t>
            </w:r>
            <w:proofErr w:type="gramEnd"/>
            <w:r w:rsidRPr="00695243">
              <w:rPr>
                <w:rFonts w:hint="eastAsia"/>
              </w:rPr>
              <w:t>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4" type="#_x0000_t75" style="width:417.75pt;height:403.75pt;visibility:visible;mso-wrap-style:square">
                  <v:imagedata r:id="rId18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24B6AE4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5" type="#_x0000_t75" style="width:317.25pt;height:381.75pt;visibility:visible;mso-wrap-style:square">
                  <v:imagedata r:id="rId19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000000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6" type="#_x0000_t75" style="width:390.8pt;height:175.35pt;visibility:visible;mso-wrap-style:square">
                  <v:imagedata r:id="rId20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6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</w:t>
            </w:r>
            <w:proofErr w:type="gramStart"/>
            <w:r w:rsidR="00C31C36">
              <w:rPr>
                <w:rFonts w:hint="eastAsia"/>
                <w:color w:val="FF0000"/>
              </w:rPr>
              <w:t>截图需包含</w:t>
            </w:r>
            <w:proofErr w:type="gramEnd"/>
            <w:r w:rsidR="00C31C36">
              <w:rPr>
                <w:rFonts w:hint="eastAsia"/>
                <w:color w:val="FF0000"/>
              </w:rPr>
              <w:t>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Default="00EF69E4" w:rsidP="00EF69E4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x2 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4c77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FloatTok"/>
              </w:rPr>
              <w:t>4e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10FA088" w14:textId="2CB9A63C" w:rsidR="00EF69E4" w:rsidRDefault="00000000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7" type="#_x0000_t75" style="width:330.75pt;height:258.75pt;visibility:visible;mso-wrap-style:square">
                  <v:imagedata r:id="rId21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Default="005E73D7" w:rsidP="005E73D7">
            <w:pPr>
              <w:pStyle w:val="SourceCode"/>
            </w:pPr>
            <w:r>
              <w:rPr>
                <w:rStyle w:val="NormalTok"/>
              </w:rPr>
              <w:t>0000001c &lt;test_3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01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4:</w:t>
            </w:r>
            <w:r>
              <w:rPr>
                <w:rStyle w:val="NormalTok"/>
              </w:rPr>
              <w:tab/>
              <w:t xml:space="preserve">4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sub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28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2c:</w:t>
            </w:r>
            <w:r>
              <w:rPr>
                <w:rStyle w:val="NormalTok"/>
              </w:rPr>
              <w:tab/>
              <w:t xml:space="preserve">003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</w:t>
            </w:r>
            <w:r>
              <w:br/>
            </w:r>
            <w:r>
              <w:rPr>
                <w:rStyle w:val="NormalTok"/>
              </w:rPr>
              <w:t xml:space="preserve">  30:</w:t>
            </w:r>
            <w:r>
              <w:rPr>
                <w:rStyle w:val="NormalTok"/>
              </w:rPr>
              <w:tab/>
              <w:t xml:space="preserve">4877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C3781D" w14:textId="396D7552" w:rsidR="005E73D7" w:rsidRDefault="00000000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8" type="#_x0000_t75" style="width:417.75pt;height:245.25pt;visibility:visible;mso-wrap-style:square">
                  <v:imagedata r:id="rId22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Default="00842B40" w:rsidP="00842B40">
            <w:pPr>
              <w:pStyle w:val="SourceCode"/>
            </w:pPr>
            <w:r>
              <w:rPr>
                <w:rStyle w:val="NormalTok"/>
              </w:rPr>
              <w:t>0000004c &lt;test_4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4c:</w:t>
            </w:r>
            <w:r>
              <w:rPr>
                <w:rStyle w:val="NormalTok"/>
              </w:rPr>
              <w:tab/>
              <w:t xml:space="preserve">00ff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</w:t>
            </w:r>
            <w:r>
              <w:br/>
            </w:r>
            <w:r>
              <w:rPr>
                <w:rStyle w:val="NormalTok"/>
              </w:rPr>
              <w:t xml:space="preserve">  50:</w:t>
            </w:r>
            <w:r>
              <w:rPr>
                <w:rStyle w:val="NormalTok"/>
              </w:rPr>
              <w:tab/>
              <w:t xml:space="preserve">0f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e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4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58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c:</w:t>
            </w:r>
            <w:r>
              <w:rPr>
                <w:rStyle w:val="NormalTok"/>
              </w:rPr>
              <w:tab/>
              <w:t xml:space="preserve">0020f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n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60:</w:t>
            </w:r>
            <w:r>
              <w:rPr>
                <w:rStyle w:val="NormalTok"/>
              </w:rPr>
              <w:tab/>
              <w:t xml:space="preserve">000f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</w:t>
            </w:r>
            <w:r>
              <w:br/>
            </w:r>
            <w:r>
              <w:rPr>
                <w:rStyle w:val="NormalTok"/>
              </w:rPr>
              <w:t xml:space="preserve">  64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ee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68:</w:t>
            </w:r>
            <w:r>
              <w:rPr>
                <w:rStyle w:val="NormalTok"/>
              </w:rPr>
              <w:tab/>
              <w:t xml:space="preserve">004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br/>
            </w:r>
            <w:r>
              <w:rPr>
                <w:rStyle w:val="NormalTok"/>
              </w:rPr>
              <w:t xml:space="preserve">  6c:</w:t>
            </w:r>
            <w:r>
              <w:rPr>
                <w:rStyle w:val="NormalTok"/>
              </w:rPr>
              <w:tab/>
              <w:t xml:space="preserve">4477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b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5389811" w14:textId="5B681B9C" w:rsidR="00842B40" w:rsidRDefault="00000000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39" type="#_x0000_t75" style="width:417.75pt;height:237.75pt;visibility:visible;mso-wrap-style:square">
                  <v:imagedata r:id="rId23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Default="00230500" w:rsidP="00230500">
            <w:pPr>
              <w:pStyle w:val="SourceCode"/>
            </w:pPr>
            <w:r>
              <w:rPr>
                <w:rStyle w:val="NormalTok"/>
              </w:rPr>
              <w:t>00000070 &lt;test_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0:</w:t>
            </w:r>
            <w:r>
              <w:rPr>
                <w:rStyle w:val="NormalTok"/>
              </w:rPr>
              <w:tab/>
              <w:t xml:space="preserve">f00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74:</w:t>
            </w:r>
            <w:r>
              <w:rPr>
                <w:rStyle w:val="NormalTok"/>
              </w:rPr>
              <w:tab/>
              <w:t xml:space="preserve">00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78:</w:t>
            </w:r>
            <w:r>
              <w:rPr>
                <w:rStyle w:val="NormalTok"/>
              </w:rPr>
              <w:tab/>
              <w:t xml:space="preserve">f0f0f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0f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0f0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0d0f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20e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or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f0fff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ff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0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ff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fd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5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2771c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1108A7A1" w14:textId="37B19372" w:rsidR="00230500" w:rsidRDefault="00000000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0" type="#_x0000_t75" style="width:396pt;height:244.5pt;visibility:visible;mso-wrap-style:square">
                  <v:imagedata r:id="rId24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Default="004A659F" w:rsidP="004A659F">
            <w:pPr>
              <w:pStyle w:val="SourceCode"/>
            </w:pPr>
            <w:r>
              <w:rPr>
                <w:rStyle w:val="NormalTok"/>
              </w:rPr>
              <w:t>00000094 &lt;test_6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94:</w:t>
            </w:r>
            <w:r>
              <w:rPr>
                <w:rStyle w:val="NormalTok"/>
              </w:rPr>
              <w:tab/>
              <w:t xml:space="preserve">ff01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0</w:t>
            </w:r>
            <w:r>
              <w:br/>
            </w:r>
            <w:r>
              <w:rPr>
                <w:rStyle w:val="NormalTok"/>
              </w:rPr>
              <w:t xml:space="preserve">  98:</w:t>
            </w:r>
            <w:r>
              <w:rPr>
                <w:rStyle w:val="NormalTok"/>
              </w:rPr>
              <w:tab/>
              <w:t xml:space="preserve">f00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00df0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9c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0020c0b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BuiltInTok"/>
              </w:rPr>
              <w:t>xor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f00ff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006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6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40709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7886E3E4" w14:textId="52C288D3" w:rsidR="004A659F" w:rsidRDefault="00000000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1" type="#_x0000_t75" style="width:381.75pt;height:237.75pt;visibility:visible;mso-wrap-style:square">
                  <v:imagedata r:id="rId25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Default="00856F93" w:rsidP="00856F93">
            <w:pPr>
              <w:pStyle w:val="SourceCode"/>
            </w:pPr>
            <w:r>
              <w:rPr>
                <w:rStyle w:val="NormalTok"/>
              </w:rPr>
              <w:t>0000007c &lt;test_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00209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ll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fff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7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c77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35FC911" w14:textId="4EE1933E" w:rsidR="00856F93" w:rsidRDefault="00000000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2" type="#_x0000_t75" style="width:418pt;height:237.75pt;visibility:visible;mso-wrap-style:square">
                  <v:imagedata r:id="rId26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0</w:t>
            </w:r>
            <w:r>
              <w:t>，</w:t>
            </w:r>
            <w:r>
              <w:t>x14 = x1 &lt;&l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lt;&lt; 0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Default="008F55E8" w:rsidP="008F55E8">
            <w:pPr>
              <w:pStyle w:val="SourceCode"/>
            </w:pPr>
            <w:r>
              <w:rPr>
                <w:rStyle w:val="NormalTok"/>
              </w:rPr>
              <w:t>000000a0 &lt;test_8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8000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8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ff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7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7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4020d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ra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4000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3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8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8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bc</w:t>
            </w:r>
            <w:proofErr w:type="spellEnd"/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ab/>
              <w:t xml:space="preserve">4e77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ErrorTok"/>
              </w:rPr>
              <w:t>a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3F2FA48E" w14:textId="413B2B2D" w:rsidR="008F55E8" w:rsidRDefault="00000000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3" type="#_x0000_t75" style="width:418pt;height:237.75pt;visibility:visible;mso-wrap-style:square">
                  <v:imagedata r:id="rId26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Default="00D31968" w:rsidP="00D31968">
            <w:pPr>
              <w:pStyle w:val="SourceCode"/>
            </w:pPr>
            <w:r>
              <w:rPr>
                <w:rStyle w:val="NormalTok"/>
              </w:rPr>
              <w:t>000000b4 &lt;test_9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7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bc</w:t>
            </w:r>
            <w:proofErr w:type="spellEnd"/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ab/>
              <w:t xml:space="preserve">0020d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rl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0:</w:t>
            </w:r>
            <w:r>
              <w:rPr>
                <w:rStyle w:val="NormalTok"/>
              </w:rPr>
              <w:tab/>
              <w:t xml:space="preserve">0200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8:</w:t>
            </w:r>
            <w:r>
              <w:rPr>
                <w:rStyle w:val="NormalTok"/>
              </w:rPr>
              <w:tab/>
              <w:t xml:space="preserve">009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9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c:</w:t>
            </w:r>
            <w:r>
              <w:rPr>
                <w:rStyle w:val="NormalTok"/>
              </w:rPr>
              <w:tab/>
              <w:t xml:space="preserve">4a771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8CB869E" w14:textId="5926AFB3" w:rsidR="00D31968" w:rsidRDefault="00000000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4" type="#_x0000_t75" style="width:417.5pt;height:187.5pt;visibility:visible;mso-wrap-style:square">
                  <v:imagedata r:id="rId27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7</w:t>
            </w:r>
            <w:r>
              <w:t>，</w:t>
            </w:r>
            <w:r>
              <w:t>x14 = x1 &gt;&g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Default="00834948" w:rsidP="00834948">
            <w:pPr>
              <w:pStyle w:val="SourceCode"/>
            </w:pPr>
            <w:r>
              <w:rPr>
                <w:rStyle w:val="NormalTok"/>
              </w:rPr>
              <w:t>00000144 &lt;test_1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144:</w:t>
            </w:r>
            <w:r>
              <w:rPr>
                <w:rStyle w:val="NormalTok"/>
              </w:rPr>
              <w:tab/>
              <w:t xml:space="preserve">00002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</w:t>
            </w:r>
            <w:r>
              <w:br/>
            </w:r>
            <w:r>
              <w:rPr>
                <w:rStyle w:val="NormalTok"/>
              </w:rPr>
              <w:t xml:space="preserve"> 148:</w:t>
            </w:r>
            <w:r>
              <w:rPr>
                <w:rStyle w:val="NormalTok"/>
              </w:rPr>
              <w:tab/>
              <w:t xml:space="preserve">020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9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4c:</w:t>
            </w:r>
            <w:r>
              <w:rPr>
                <w:rStyle w:val="NormalTok"/>
              </w:rPr>
              <w:tab/>
              <w:t xml:space="preserve">12345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50:</w:t>
            </w:r>
            <w:r>
              <w:rPr>
                <w:rStyle w:val="NormalTok"/>
              </w:rPr>
              <w:tab/>
              <w:t xml:space="preserve">678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4:</w:t>
            </w:r>
            <w:r>
              <w:rPr>
                <w:rStyle w:val="NormalTok"/>
              </w:rPr>
              <w:tab/>
              <w:t xml:space="preserve">fe008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32</w:t>
            </w:r>
            <w:r>
              <w:br/>
            </w:r>
            <w:r>
              <w:rPr>
                <w:rStyle w:val="NormalTok"/>
              </w:rPr>
              <w:t xml:space="preserve"> 158:</w:t>
            </w:r>
            <w:r>
              <w:rPr>
                <w:rStyle w:val="NormalTok"/>
              </w:rPr>
              <w:tab/>
              <w:t xml:space="preserve">02222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c:</w:t>
            </w:r>
            <w:r>
              <w:rPr>
                <w:rStyle w:val="NormalTok"/>
              </w:rPr>
              <w:tab/>
              <w:t xml:space="preserve">0000a28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w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160:</w:t>
            </w:r>
            <w:r>
              <w:rPr>
                <w:rStyle w:val="NormalTok"/>
              </w:rPr>
              <w:tab/>
              <w:t xml:space="preserve">12345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64:</w:t>
            </w:r>
            <w:r>
              <w:rPr>
                <w:rStyle w:val="NormalTok"/>
              </w:rPr>
              <w:tab/>
              <w:t xml:space="preserve">678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68:</w:t>
            </w:r>
            <w:r>
              <w:rPr>
                <w:rStyle w:val="NormalTok"/>
              </w:rPr>
              <w:tab/>
              <w:t xml:space="preserve">00a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</w:t>
            </w:r>
            <w:r>
              <w:br/>
            </w:r>
            <w:r>
              <w:rPr>
                <w:rStyle w:val="NormalTok"/>
              </w:rPr>
              <w:t xml:space="preserve"> 16c:</w:t>
            </w:r>
            <w:r>
              <w:rPr>
                <w:rStyle w:val="NormalTok"/>
              </w:rPr>
              <w:tab/>
              <w:t xml:space="preserve">30729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E5273C8" w14:textId="4EAFF0EE" w:rsidR="00834948" w:rsidRDefault="00000000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5" type="#_x0000_t75" style="width:418pt;height:1in;visibility:visible;mso-wrap-style:square">
                  <v:imagedata r:id="rId28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Default="00C879D9" w:rsidP="00C879D9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0002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arget_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0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3c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c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1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241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2F79940" w14:textId="6600A9EB" w:rsidR="00C879D9" w:rsidRDefault="00000000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6" type="#_x0000_t75" style="width:417.5pt;height:108pt;visibility:visible;mso-wrap-style:square">
                  <v:imagedata r:id="rId29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Default="00E3089F" w:rsidP="00E3089F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80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302e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r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)</w:t>
            </w:r>
            <w:r>
              <w:br/>
            </w:r>
            <w:r>
              <w:br/>
            </w:r>
            <w:r>
              <w:rPr>
                <w:rStyle w:val="NormalTok"/>
              </w:rPr>
              <w:t>00000014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c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8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140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0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a629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3919610" w14:textId="096988C0" w:rsidR="00E3089F" w:rsidRDefault="00000000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7" type="#_x0000_t75" style="width:417.75pt;height:108pt;visibility:visible;mso-wrap-style:square">
                  <v:imagedata r:id="rId30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Default="00245C62" w:rsidP="00245C62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8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eq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8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eq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A54DFD1" w14:textId="0549A108" w:rsidR="00245C62" w:rsidRDefault="00000000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8" type="#_x0000_t75" style="width:417.75pt;height:122.25pt;visibility:visible;mso-wrap-style:square">
                  <v:imagedata r:id="rId31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Default="00D13C6F" w:rsidP="00D13C6F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c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lt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c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lt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5439C4E2" w14:textId="5691CF16" w:rsidR="00D13C6F" w:rsidRDefault="00000000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49" type="#_x0000_t75" style="width:417.75pt;height:122.25pt;visibility:visible;mso-wrap-style:square">
                  <v:imagedata r:id="rId32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Default="00ED7D9E" w:rsidP="00ED7D9E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d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g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30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d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g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30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4257C99" w14:textId="10B4E2C6" w:rsidR="00ED7D9E" w:rsidRDefault="00000000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0" type="#_x0000_t75" style="width:417.5pt;height:122.25pt;visibility:visible;mso-wrap-style:square">
                  <v:imagedata r:id="rId33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proofErr w:type="gramStart"/>
            <w:r>
              <w:rPr>
                <w:rFonts w:hint="eastAsia"/>
                <w:color w:val="FF0000"/>
              </w:rPr>
              <w:t>流水级具备</w:t>
            </w:r>
            <w:proofErr w:type="gramEnd"/>
            <w:r>
              <w:rPr>
                <w:rFonts w:hint="eastAsia"/>
                <w:color w:val="FF0000"/>
              </w:rPr>
              <w:t>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取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译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</w:t>
            </w:r>
            <w:proofErr w:type="gramStart"/>
            <w:r w:rsidRPr="004C7975">
              <w:rPr>
                <w:rFonts w:hint="eastAsia"/>
              </w:rPr>
              <w:t>结合译指结果</w:t>
            </w:r>
            <w:proofErr w:type="gramEnd"/>
            <w:r w:rsidRPr="004C7975">
              <w:rPr>
                <w:rFonts w:hint="eastAsia"/>
              </w:rPr>
              <w:t>，在冒险检测器中判断当前是否需要数据</w:t>
            </w:r>
            <w:proofErr w:type="gramStart"/>
            <w:r w:rsidRPr="004C7975">
              <w:rPr>
                <w:rFonts w:hint="eastAsia"/>
              </w:rPr>
              <w:t>前递以及</w:t>
            </w:r>
            <w:proofErr w:type="gramEnd"/>
            <w:r w:rsidRPr="004C7975">
              <w:rPr>
                <w:rFonts w:hint="eastAsia"/>
              </w:rPr>
              <w:t>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</w:t>
            </w:r>
            <w:proofErr w:type="gramStart"/>
            <w:r w:rsidRPr="004C7975">
              <w:rPr>
                <w:rFonts w:hint="eastAsia"/>
              </w:rPr>
              <w:t>堆目标</w:t>
            </w:r>
            <w:proofErr w:type="gramEnd"/>
            <w:r w:rsidRPr="004C7975">
              <w:rPr>
                <w:rFonts w:hint="eastAsia"/>
              </w:rPr>
              <w:t>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22328F1C" w:rsidR="0020552A" w:rsidRDefault="00000000" w:rsidP="003F0D9C">
            <w:pPr>
              <w:rPr>
                <w:noProof/>
              </w:rPr>
            </w:pPr>
            <w:r>
              <w:rPr>
                <w:noProof/>
              </w:rPr>
              <w:pict w14:anchorId="0D96A2CB">
                <v:shape id="_x0000_i1051" type="#_x0000_t75" style="width:415.15pt;height:180.8pt">
                  <v:imagedata r:id="rId34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367F8308" w14:textId="77777777" w:rsidR="00746748" w:rsidRPr="00746748" w:rsidRDefault="00746748" w:rsidP="001D6BCA">
            <w:r w:rsidRPr="00746748">
              <w:rPr>
                <w:rFonts w:hint="eastAsia"/>
              </w:rPr>
              <w:t>1.</w:t>
            </w:r>
            <w:r w:rsidRPr="00746748">
              <w:rPr>
                <w:rFonts w:hint="eastAsia"/>
              </w:rPr>
              <w:tab/>
            </w:r>
            <w:proofErr w:type="gramStart"/>
            <w:r w:rsidRPr="00746748">
              <w:rPr>
                <w:rFonts w:hint="eastAsia"/>
              </w:rPr>
              <w:t>取指模块</w:t>
            </w:r>
            <w:proofErr w:type="gramEnd"/>
          </w:p>
          <w:p w14:paraId="54D2A80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308480B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34A281E4" w14:textId="5F80E1A0" w:rsidR="00746748" w:rsidRPr="00746748" w:rsidRDefault="00746748" w:rsidP="001D6BCA">
            <w:r>
              <w:t>2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proofErr w:type="gramStart"/>
            <w:r w:rsidRPr="00746748">
              <w:rPr>
                <w:rFonts w:hint="eastAsia"/>
              </w:rPr>
              <w:t>译指模块</w:t>
            </w:r>
            <w:proofErr w:type="gramEnd"/>
          </w:p>
          <w:p w14:paraId="595DCAAA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7E34B67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CBD0DD6" w14:textId="7234AE40" w:rsidR="00746748" w:rsidRPr="00746748" w:rsidRDefault="00746748" w:rsidP="001D6BCA">
            <w:r>
              <w:t>3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执行模块</w:t>
            </w:r>
          </w:p>
          <w:p w14:paraId="7BC8D1C2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62240BF7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</w:t>
            </w:r>
            <w:r w:rsidRPr="00746748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746748">
              <w:rPr>
                <w:rFonts w:hint="eastAsia"/>
              </w:rPr>
              <w:t>按位异或</w:t>
            </w:r>
            <w:proofErr w:type="gramEnd"/>
            <w:r w:rsidRPr="00746748">
              <w:rPr>
                <w:rFonts w:hint="eastAsia"/>
              </w:rPr>
              <w:t>、逻辑右移、逻辑左移、算术右移运算</w:t>
            </w:r>
          </w:p>
          <w:p w14:paraId="1BEBF2C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5034F524" w14:textId="2D30FCAB" w:rsidR="00746748" w:rsidRPr="00746748" w:rsidRDefault="00746748" w:rsidP="001D6BCA">
            <w:r>
              <w:t>4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存储模块</w:t>
            </w:r>
          </w:p>
          <w:p w14:paraId="1AAD567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lastRenderedPageBreak/>
              <w:t>•</w:t>
            </w:r>
            <w:r w:rsidRPr="00746748">
              <w:rPr>
                <w:rFonts w:hint="eastAsia"/>
              </w:rPr>
              <w:tab/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202BBC7A" w14:textId="53791005" w:rsidR="00746748" w:rsidRPr="00746748" w:rsidRDefault="00746748" w:rsidP="001D6BCA">
            <w:r>
              <w:t>5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流水线寄存器模块</w:t>
            </w:r>
          </w:p>
          <w:p w14:paraId="48EA603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627A449F" w14:textId="4DC14E2E" w:rsidR="00746748" w:rsidRPr="00746748" w:rsidRDefault="00746748" w:rsidP="001D6BCA">
            <w:r>
              <w:t>6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冒险检测器模块</w:t>
            </w:r>
          </w:p>
          <w:p w14:paraId="241FDACB" w14:textId="77777777" w:rsidR="005E793F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7A7E1B8D" w14:textId="77777777" w:rsidR="001D6BCA" w:rsidRDefault="001D6BCA" w:rsidP="001D6BCA"/>
          <w:p w14:paraId="74EAE571" w14:textId="77777777" w:rsidR="001D6BCA" w:rsidRDefault="001D6BCA" w:rsidP="001D6BCA"/>
          <w:p w14:paraId="759975D8" w14:textId="77777777" w:rsidR="001D6BCA" w:rsidRDefault="001D6BCA" w:rsidP="001D6BCA"/>
          <w:p w14:paraId="1E2F4C61" w14:textId="77777777" w:rsidR="001D6BCA" w:rsidRDefault="001D6BCA" w:rsidP="001D6BCA"/>
          <w:p w14:paraId="512556CC" w14:textId="77777777" w:rsidR="001D6BCA" w:rsidRDefault="001D6BCA" w:rsidP="001D6BCA"/>
          <w:p w14:paraId="5FACDE29" w14:textId="77777777" w:rsidR="001D6BCA" w:rsidRDefault="001D6BCA" w:rsidP="001D6BCA"/>
          <w:p w14:paraId="23EAABE4" w14:textId="77777777" w:rsidR="001D6BCA" w:rsidRDefault="001D6BCA" w:rsidP="001D6BCA"/>
          <w:p w14:paraId="7DF90CCC" w14:textId="77777777" w:rsidR="001D6BCA" w:rsidRDefault="001D6BCA" w:rsidP="001D6BCA"/>
          <w:p w14:paraId="2DD6AF9A" w14:textId="77777777" w:rsidR="001D6BCA" w:rsidRDefault="001D6BCA" w:rsidP="001D6BCA"/>
          <w:p w14:paraId="57962E4E" w14:textId="77777777" w:rsidR="001D6BCA" w:rsidRDefault="001D6BCA" w:rsidP="001D6BCA"/>
          <w:p w14:paraId="11BB0918" w14:textId="77777777" w:rsidR="001D6BCA" w:rsidRDefault="001D6BCA" w:rsidP="001D6BCA"/>
          <w:p w14:paraId="1789F184" w14:textId="77777777" w:rsidR="001D6BCA" w:rsidRDefault="001D6BCA" w:rsidP="001D6BCA"/>
          <w:p w14:paraId="696A1580" w14:textId="77777777" w:rsidR="001D6BCA" w:rsidRDefault="001D6BCA" w:rsidP="001D6BCA"/>
          <w:p w14:paraId="7CC8A5F3" w14:textId="77777777" w:rsidR="001D6BCA" w:rsidRDefault="001D6BCA" w:rsidP="001D6BCA"/>
          <w:p w14:paraId="0585CDC0" w14:textId="77777777" w:rsidR="001D6BCA" w:rsidRDefault="001D6BCA" w:rsidP="001D6BCA"/>
          <w:p w14:paraId="33D97D5A" w14:textId="77777777" w:rsidR="001D6BCA" w:rsidRDefault="001D6BCA" w:rsidP="001D6BCA"/>
          <w:p w14:paraId="67B36EBB" w14:textId="77777777" w:rsidR="001D6BCA" w:rsidRDefault="001D6BCA" w:rsidP="001D6BCA"/>
          <w:p w14:paraId="03AA36C6" w14:textId="77777777" w:rsidR="001D6BCA" w:rsidRDefault="001D6BCA" w:rsidP="001D6BCA"/>
          <w:p w14:paraId="178D96EC" w14:textId="77777777" w:rsidR="001D6BCA" w:rsidRDefault="001D6BCA" w:rsidP="001D6BCA"/>
          <w:p w14:paraId="100AC47F" w14:textId="77777777" w:rsidR="001D6BCA" w:rsidRDefault="001D6BCA" w:rsidP="001D6BCA"/>
          <w:p w14:paraId="73DCDCF6" w14:textId="77777777" w:rsidR="001D6BCA" w:rsidRDefault="001D6BCA" w:rsidP="001D6BCA"/>
          <w:p w14:paraId="0C6748DC" w14:textId="77777777" w:rsidR="001D6BCA" w:rsidRDefault="001D6BCA" w:rsidP="001D6BCA"/>
          <w:p w14:paraId="795A2A72" w14:textId="77777777" w:rsidR="001D6BCA" w:rsidRDefault="001D6BCA" w:rsidP="001D6BCA"/>
          <w:p w14:paraId="190330E9" w14:textId="77777777" w:rsidR="001D6BCA" w:rsidRDefault="001D6BCA" w:rsidP="001D6BCA"/>
          <w:p w14:paraId="5B32A7E3" w14:textId="77777777" w:rsidR="001D6BCA" w:rsidRDefault="001D6BCA" w:rsidP="001D6BCA"/>
          <w:p w14:paraId="0DBAF21E" w14:textId="77777777" w:rsidR="001D6BCA" w:rsidRDefault="001D6BCA" w:rsidP="001D6BCA"/>
          <w:p w14:paraId="5885FD0E" w14:textId="77777777" w:rsidR="001D6BCA" w:rsidRDefault="001D6BCA" w:rsidP="001D6BCA"/>
          <w:p w14:paraId="58083EF3" w14:textId="77777777" w:rsidR="001D6BCA" w:rsidRDefault="001D6BCA" w:rsidP="001D6BCA"/>
          <w:p w14:paraId="4330C85B" w14:textId="77777777" w:rsidR="001D6BCA" w:rsidRDefault="001D6BCA" w:rsidP="001D6BCA"/>
          <w:p w14:paraId="14FE62AA" w14:textId="418311CB" w:rsidR="001D6BCA" w:rsidRPr="00746748" w:rsidRDefault="001D6BCA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2" type="#_x0000_t75" style="width:417.5pt;height:330.75pt;visibility:visible;mso-wrap-style:square">
                  <v:imagedata r:id="rId35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3" type="#_x0000_t75" style="width:417.5pt;height:201.75pt;visibility:visible;mso-wrap-style:square">
                  <v:imagedata r:id="rId36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4" type="#_x0000_t75" style="width:418pt;height:151.5pt;visibility:visible;mso-wrap-style:square">
                  <v:imagedata r:id="rId37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5" type="#_x0000_t75" style="width:418pt;height:453.75pt;visibility:visible;mso-wrap-style:square">
                  <v:imagedata r:id="rId38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6" type="#_x0000_t75" style="width:417.5pt;height:352.5pt;visibility:visible;mso-wrap-style:square">
                  <v:imagedata r:id="rId39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</w:t>
            </w:r>
            <w:proofErr w:type="gramStart"/>
            <w:r w:rsidRPr="00460A23">
              <w:rPr>
                <w:rFonts w:hint="eastAsia"/>
              </w:rPr>
              <w:t>转标志</w:t>
            </w:r>
            <w:proofErr w:type="gramEnd"/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77777777" w:rsidR="00D87B82" w:rsidRPr="003E1A42" w:rsidRDefault="00000000" w:rsidP="004949F8">
            <w:pPr>
              <w:rPr>
                <w:noProof/>
              </w:rPr>
            </w:pPr>
            <w:r>
              <w:rPr>
                <w:noProof/>
              </w:rPr>
              <w:pict w14:anchorId="73DB9337">
                <v:shape id="_x0000_i1057" type="#_x0000_t75" style="width:417.5pt;height:381.5pt;visibility:visible;mso-wrap-style:square">
                  <v:imagedata r:id="rId40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</w:t>
            </w:r>
            <w:proofErr w:type="gramStart"/>
            <w:r w:rsidRPr="003E1A42">
              <w:rPr>
                <w:rFonts w:hint="eastAsia"/>
              </w:rPr>
              <w:t>一</w:t>
            </w:r>
            <w:proofErr w:type="gramEnd"/>
            <w:r w:rsidRPr="003E1A42">
              <w:rPr>
                <w:rFonts w:hint="eastAsia"/>
              </w:rPr>
              <w:t>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8" type="#_x0000_t75" style="width:416.7pt;height:346pt;visibility:visible;mso-wrap-style:square">
                  <v:imagedata r:id="rId41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70"/>
              <w:gridCol w:w="1766"/>
            </w:tblGrid>
            <w:tr w:rsidR="00984EA6" w14:paraId="4101791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>
              <w:tc>
                <w:tcPr>
                  <w:tcW w:w="0" w:type="auto"/>
                  <w:shd w:val="clear" w:color="auto" w:fill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>
              <w:tc>
                <w:tcPr>
                  <w:tcW w:w="0" w:type="auto"/>
                  <w:shd w:val="clear" w:color="auto" w:fill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</w:t>
                  </w:r>
                  <w:proofErr w:type="gramStart"/>
                  <w:r>
                    <w:t>接收前递控制信号</w:t>
                  </w:r>
                  <w:proofErr w:type="gramEnd"/>
                  <w:r>
                    <w:t>和数据</w:t>
                  </w:r>
                </w:p>
              </w:tc>
            </w:tr>
            <w:tr w:rsidR="00984EA6" w14:paraId="2987F7B5" w14:textId="77777777">
              <w:tc>
                <w:tcPr>
                  <w:tcW w:w="0" w:type="auto"/>
                  <w:shd w:val="clear" w:color="auto" w:fill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>
              <w:trPr>
                <w:trHeight w:val="80"/>
              </w:trPr>
              <w:tc>
                <w:tcPr>
                  <w:tcW w:w="0" w:type="auto"/>
                  <w:shd w:val="clear" w:color="auto" w:fill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000000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59" type="#_x0000_t75" style="width:417.5pt;height:180pt;visibility:visible;mso-wrap-style:square">
                  <v:imagedata r:id="rId42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6BA0F03C" w14:textId="77777777" w:rsidR="004E178B" w:rsidRDefault="004E178B" w:rsidP="006D1B42">
            <w:pPr>
              <w:rPr>
                <w:rFonts w:eastAsia="仿宋_GB2312"/>
              </w:rPr>
            </w:pPr>
          </w:p>
          <w:p w14:paraId="4EB1D9FD" w14:textId="77777777" w:rsidR="004E178B" w:rsidRDefault="004E178B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77777777" w:rsidR="00EC056C" w:rsidRDefault="00EC056C" w:rsidP="008465C9"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6C8827A" w14:textId="77777777" w:rsidR="00EC056C" w:rsidRDefault="00EC056C" w:rsidP="008465C9"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冒险</w:t>
            </w:r>
            <w:r>
              <w:rPr>
                <w:rStyle w:val="CommentTok"/>
              </w:rPr>
              <w:t>: RAW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A </w:t>
            </w:r>
            <w:r>
              <w:rPr>
                <w:rStyle w:val="CommentTok"/>
              </w:rPr>
              <w:t>相邻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B </w:t>
            </w:r>
            <w:r>
              <w:rPr>
                <w:rStyle w:val="CommentTok"/>
              </w:rPr>
              <w:t>间隔一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C </w:t>
            </w:r>
            <w:r>
              <w:rPr>
                <w:rStyle w:val="CommentTok"/>
              </w:rPr>
              <w:t>间隔两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</w:t>
            </w:r>
            <w:proofErr w:type="gramStart"/>
            <w:r>
              <w:rPr>
                <w:rStyle w:val="NormalTok"/>
              </w:rPr>
              <w:t>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</w:t>
            </w:r>
            <w:proofErr w:type="gram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OperatorTok"/>
              </w:rPr>
              <w:t>;</w:t>
            </w:r>
          </w:p>
          <w:p w14:paraId="399E2D52" w14:textId="77777777" w:rsidR="00D87B8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043D7E35" w:rsidR="00EC056C" w:rsidRDefault="00EC056C" w:rsidP="008465C9"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7366B40D" w14:textId="5F95C42C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d_sel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`DRAM_RD</w:t>
            </w:r>
            <w:proofErr w:type="gramStart"/>
            <w:r>
              <w:rPr>
                <w:rStyle w:val="OperatorTok"/>
              </w:rPr>
              <w:t>);</w:t>
            </w:r>
            <w:proofErr w:type="gramEnd"/>
          </w:p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2F6FC737" w:rsidR="00EC056C" w:rsidRDefault="00EC056C" w:rsidP="008465C9">
            <w:r>
              <w:t>控制冒险的检测</w:t>
            </w:r>
          </w:p>
          <w:p w14:paraId="06BA9EDC" w14:textId="3C03F3FD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c_</w:t>
            </w:r>
            <w:proofErr w:type="gramStart"/>
            <w:r>
              <w:rPr>
                <w:rStyle w:val="NormalTok"/>
              </w:rPr>
              <w:t>op</w:t>
            </w:r>
            <w:proofErr w:type="spellEnd"/>
            <w:r>
              <w:rPr>
                <w:rStyle w:val="OperatorTok"/>
              </w:rPr>
              <w:t>;</w:t>
            </w:r>
            <w:proofErr w:type="gramEnd"/>
          </w:p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6A30D29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C479A2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2CE07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6AFC3E4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A112F85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4C385B10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487A31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4CDD23A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E4EA37B" w14:textId="77777777" w:rsidR="00AB619F" w:rsidRDefault="00AB619F" w:rsidP="008465C9">
            <w:pPr>
              <w:pStyle w:val="FirstParagraph"/>
            </w:pPr>
            <w:bookmarkStart w:id="1" w:name="前递处理-raw---abc-型冒险"/>
            <w:proofErr w:type="spellStart"/>
            <w:r>
              <w:lastRenderedPageBreak/>
              <w:t>前递处理</w:t>
            </w:r>
            <w:proofErr w:type="spellEnd"/>
            <w:r>
              <w:t xml:space="preserve"> RAW - A/B/C </w:t>
            </w:r>
            <w:proofErr w:type="spellStart"/>
            <w:r>
              <w:t>型冒险</w:t>
            </w:r>
            <w:proofErr w:type="spellEnd"/>
          </w:p>
          <w:p w14:paraId="49E263F3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proofErr w:type="gramStart"/>
            <w:r>
              <w:rPr>
                <w:rStyle w:val="CommentTok"/>
              </w:rPr>
              <w:t>前递的</w:t>
            </w:r>
            <w:proofErr w:type="gramEnd"/>
            <w:r>
              <w:rPr>
                <w:rStyle w:val="CommentTok"/>
              </w:rPr>
              <w:t>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2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7F3D55D6" w14:textId="77777777" w:rsidR="00942AC0" w:rsidRDefault="00942AC0" w:rsidP="008465C9"/>
          <w:p w14:paraId="0D2138F2" w14:textId="77777777" w:rsidR="00AB619F" w:rsidRDefault="00AB619F" w:rsidP="008465C9">
            <w:r>
              <w:t>用前递解</w:t>
            </w:r>
            <w:proofErr w:type="gramStart"/>
            <w:r>
              <w:t>决数据</w:t>
            </w:r>
            <w:proofErr w:type="gramEnd"/>
            <w:r>
              <w:t>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</w:t>
            </w:r>
            <w:proofErr w:type="gramStart"/>
            <w:r>
              <w:t>为前递的</w:t>
            </w:r>
            <w:proofErr w:type="gramEnd"/>
            <w:r>
              <w:t>数据。具体如下：</w:t>
            </w:r>
          </w:p>
          <w:p w14:paraId="45919924" w14:textId="77777777" w:rsidR="00942AC0" w:rsidRDefault="00942AC0" w:rsidP="008465C9"/>
          <w:p w14:paraId="60F91E99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可能</w:t>
            </w:r>
            <w:proofErr w:type="gramStart"/>
            <w:r>
              <w:rPr>
                <w:rStyle w:val="CommentTok"/>
              </w:rPr>
              <w:t>接收前递</w:t>
            </w:r>
            <w:proofErr w:type="gramEnd"/>
            <w:r>
              <w:rPr>
                <w:rStyle w:val="CommentTok"/>
              </w:rPr>
              <w:t xml:space="preserve"> rD1/ rD2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KeywordTok"/>
              </w:rPr>
              <w:t>pos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l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KeywordTok"/>
              </w:rPr>
              <w:t>neg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1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KeywordTok"/>
              </w:rPr>
              <w:t>pos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l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KeywordTok"/>
              </w:rPr>
              <w:t>neg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proofErr w:type="spellStart"/>
            <w:r>
              <w:rPr>
                <w:rStyle w:val="NormalTok"/>
              </w:rPr>
              <w:t>rst_</w:t>
            </w:r>
            <w:proofErr w:type="gramStart"/>
            <w:r>
              <w:rPr>
                <w:rStyle w:val="NormalTok"/>
              </w:rPr>
              <w:t>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2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39C63E7D" w14:textId="77777777" w:rsidR="00AB619F" w:rsidRDefault="00AB619F" w:rsidP="008465C9">
            <w:pPr>
              <w:rPr>
                <w:rStyle w:val="OperatorTok"/>
              </w:rPr>
            </w:pPr>
            <w:r>
              <w:rPr>
                <w:rStyle w:val="CommentTok"/>
              </w:rPr>
              <w:t xml:space="preserve">// </w:t>
            </w:r>
            <w:proofErr w:type="gramStart"/>
            <w:r>
              <w:rPr>
                <w:rStyle w:val="CommentTok"/>
              </w:rPr>
              <w:t>前递的</w:t>
            </w:r>
            <w:proofErr w:type="gramEnd"/>
            <w:r>
              <w:rPr>
                <w:rStyle w:val="CommentTok"/>
              </w:rPr>
              <w:t>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</w:t>
            </w:r>
            <w:proofErr w:type="gramStart"/>
            <w:r>
              <w:rPr>
                <w:rStyle w:val="NormalTok"/>
              </w:rPr>
              <w:t>rD2</w:t>
            </w:r>
            <w:r>
              <w:rPr>
                <w:rStyle w:val="OperatorTok"/>
              </w:rPr>
              <w:t>;</w:t>
            </w:r>
            <w:proofErr w:type="gramEnd"/>
          </w:p>
          <w:p w14:paraId="6992B851" w14:textId="77777777" w:rsidR="00942AC0" w:rsidRDefault="00942AC0" w:rsidP="008465C9"/>
          <w:p w14:paraId="0558237F" w14:textId="77777777" w:rsidR="00AB619F" w:rsidRDefault="00AB619F" w:rsidP="008465C9">
            <w:r>
              <w:lastRenderedPageBreak/>
              <w:t>根据检测冒险的结果，</w:t>
            </w:r>
            <w:proofErr w:type="gramStart"/>
            <w:r>
              <w:t>填充前递的</w:t>
            </w:r>
            <w:proofErr w:type="gramEnd"/>
            <w:r>
              <w:t>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p w14:paraId="6FC13269" w14:textId="5FF5C5BB" w:rsidR="0043340C" w:rsidRPr="0043340C" w:rsidRDefault="00AB619F" w:rsidP="008465C9">
            <w:pPr>
              <w:rPr>
                <w:rFonts w:eastAsia="宋体"/>
              </w:rPr>
            </w:pP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bookmarkEnd w:id="1"/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3417246C" w14:textId="77777777" w:rsidR="0043340C" w:rsidRDefault="0043340C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keep_P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</w:t>
            </w:r>
            <w:proofErr w:type="spellStart"/>
            <w:r>
              <w:rPr>
                <w:rStyle w:val="NormalTok"/>
              </w:rPr>
              <w:t>keep_P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keep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</w:t>
            </w:r>
            <w:proofErr w:type="spellStart"/>
            <w:r>
              <w:rPr>
                <w:rStyle w:val="NormalTok"/>
              </w:rPr>
              <w:t>keep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bookmarkEnd w:id="2"/>
          <w:p w14:paraId="38FB4F59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3371E1BF" w14:textId="77777777" w:rsidR="00D42D2F" w:rsidRDefault="00D42D2F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flush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3A121C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4B1D5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046F5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57C21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64DA2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E1779C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5E8E18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BF2926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A137FA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07C20C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4975C98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5F1687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32AD51F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6C52AF3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B7E738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1874F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1517140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A34A564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FC6191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65A806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FA3450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0A20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F5664E2" w14:textId="77777777" w:rsidR="00AD3CCA" w:rsidRDefault="00AD3CCA" w:rsidP="006D1B42">
            <w:pPr>
              <w:rPr>
                <w:rFonts w:eastAsia="仿宋_GB2312"/>
                <w:b/>
                <w:bCs/>
              </w:rPr>
            </w:pPr>
          </w:p>
          <w:p w14:paraId="7271697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828E635" w14:textId="77777777" w:rsidR="00BB2B3B" w:rsidRDefault="00BB2B3B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6D1B42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10268993" w14:textId="77777777" w:rsidR="002275B4" w:rsidRPr="002275B4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（找冒险的办法：查看</w:t>
            </w:r>
            <w:r w:rsidRPr="002275B4">
              <w:rPr>
                <w:rFonts w:eastAsia="仿宋_GB2312" w:hint="eastAsia"/>
              </w:rPr>
              <w:t xml:space="preserve"> start </w:t>
            </w:r>
            <w:r w:rsidRPr="002275B4">
              <w:rPr>
                <w:rFonts w:eastAsia="仿宋_GB2312" w:hint="eastAsia"/>
              </w:rPr>
              <w:t>的波形，找冒险检测器</w:t>
            </w:r>
            <w:r w:rsidRPr="002275B4">
              <w:rPr>
                <w:rFonts w:eastAsia="仿宋_GB2312" w:hint="eastAsia"/>
              </w:rPr>
              <w:t xml:space="preserve"> HAZARD_DETECTION </w:t>
            </w:r>
            <w:r w:rsidRPr="002275B4">
              <w:rPr>
                <w:rFonts w:eastAsia="仿宋_GB2312" w:hint="eastAsia"/>
              </w:rPr>
              <w:t>的标志信号，就可以找到相应的数据冒险；至于控制冒险，</w:t>
            </w:r>
            <w:r w:rsidRPr="002275B4">
              <w:rPr>
                <w:rFonts w:eastAsia="仿宋_GB2312" w:hint="eastAsia"/>
              </w:rPr>
              <w:t xml:space="preserve">B </w:t>
            </w:r>
            <w:r w:rsidRPr="002275B4">
              <w:rPr>
                <w:rFonts w:eastAsia="仿宋_GB2312" w:hint="eastAsia"/>
              </w:rPr>
              <w:t>型和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jal</w:t>
            </w:r>
            <w:proofErr w:type="spellEnd"/>
            <w:r w:rsidRPr="002275B4">
              <w:rPr>
                <w:rFonts w:eastAsia="仿宋_GB2312" w:hint="eastAsia"/>
              </w:rPr>
              <w:t>、</w:t>
            </w:r>
            <w:proofErr w:type="spellStart"/>
            <w:r w:rsidRPr="002275B4">
              <w:rPr>
                <w:rFonts w:eastAsia="仿宋_GB2312" w:hint="eastAsia"/>
              </w:rPr>
              <w:t>jalr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是必定涉及的，也很好找。）</w:t>
            </w:r>
          </w:p>
          <w:p w14:paraId="31787817" w14:textId="77777777" w:rsidR="002275B4" w:rsidRPr="002275B4" w:rsidRDefault="002275B4" w:rsidP="002275B4">
            <w:pPr>
              <w:rPr>
                <w:rFonts w:eastAsia="仿宋_GB2312"/>
              </w:rPr>
            </w:pPr>
          </w:p>
          <w:p w14:paraId="1A05A0BB" w14:textId="77777777" w:rsidR="00447385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通过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pc_IF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ID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EX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MEM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WB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可以看到指令在数据通路中的流动。</w:t>
            </w:r>
          </w:p>
          <w:p w14:paraId="0B062407" w14:textId="77777777" w:rsidR="00952364" w:rsidRDefault="00952364" w:rsidP="002275B4">
            <w:pPr>
              <w:rPr>
                <w:rFonts w:eastAsia="仿宋_GB2312"/>
              </w:rPr>
            </w:pP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27AD4008" w14:textId="77777777" w:rsidR="00952364" w:rsidRDefault="00952364" w:rsidP="002275B4">
            <w:pPr>
              <w:rPr>
                <w:rFonts w:eastAsia="仿宋_GB2312"/>
              </w:rPr>
            </w:pPr>
          </w:p>
          <w:p w14:paraId="4A6401E4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54E4D7EF" w14:textId="77777777" w:rsidR="00952364" w:rsidRDefault="00952364" w:rsidP="002275B4">
            <w:pPr>
              <w:rPr>
                <w:rFonts w:eastAsia="仿宋_GB2312"/>
              </w:rPr>
            </w:pPr>
          </w:p>
          <w:p w14:paraId="16846C09" w14:textId="77777777" w:rsidR="00952364" w:rsidRDefault="00952364" w:rsidP="002275B4">
            <w:pPr>
              <w:rPr>
                <w:rFonts w:eastAsia="仿宋_GB2312"/>
              </w:rPr>
            </w:pPr>
          </w:p>
          <w:p w14:paraId="3BAB5376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Default="00952364" w:rsidP="00952364">
            <w:pPr>
              <w:pStyle w:val="SourceCode"/>
            </w:pPr>
            <w:r>
              <w:rPr>
                <w:rStyle w:val="NormalTok"/>
              </w:rPr>
              <w:t>000003c8 &lt;test_103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c8:</w:t>
            </w:r>
            <w:r>
              <w:rPr>
                <w:rStyle w:val="NormalTok"/>
              </w:rPr>
              <w:tab/>
              <w:t xml:space="preserve">00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cc:</w:t>
            </w:r>
            <w:r>
              <w:rPr>
                <w:rStyle w:val="NormalTok"/>
              </w:rPr>
              <w:tab/>
              <w:t xml:space="preserve">001001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br/>
            </w:r>
            <w:r>
              <w:rPr>
                <w:rStyle w:val="NormalTok"/>
              </w:rPr>
              <w:t xml:space="preserve">     3d0:</w:t>
            </w:r>
            <w:r>
              <w:rPr>
                <w:rStyle w:val="NormalTok"/>
              </w:rPr>
              <w:tab/>
              <w:t xml:space="preserve">00f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d4:</w:t>
            </w:r>
            <w:r>
              <w:rPr>
                <w:rStyle w:val="NormalTok"/>
              </w:rPr>
              <w:tab/>
              <w:t xml:space="preserve">40b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35</w:t>
            </w:r>
            <w:r>
              <w:br/>
            </w:r>
            <w:r>
              <w:rPr>
                <w:rStyle w:val="NormalTok"/>
              </w:rPr>
              <w:t xml:space="preserve">     3d8:</w:t>
            </w:r>
            <w:r>
              <w:rPr>
                <w:rStyle w:val="NormalTok"/>
              </w:rPr>
              <w:tab/>
              <w:t xml:space="preserve">e8711c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dc:</w:t>
            </w:r>
            <w:r>
              <w:rPr>
                <w:rStyle w:val="NormalTok"/>
              </w:rPr>
              <w:tab/>
              <w:t xml:space="preserve">00140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 3e0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3e4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e8:</w:t>
            </w:r>
            <w:r>
              <w:rPr>
                <w:rStyle w:val="NormalTok"/>
              </w:rPr>
              <w:tab/>
              <w:t xml:space="preserve">000f80e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r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31</w:t>
            </w:r>
            <w:r>
              <w:rPr>
                <w:rStyle w:val="OperatorTok"/>
              </w:rPr>
              <w:t>)</w:t>
            </w:r>
          </w:p>
          <w:p w14:paraId="1514DFA3" w14:textId="77777777" w:rsidR="00952364" w:rsidRDefault="00952364" w:rsidP="00952364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proofErr w:type="spellStart"/>
            <w:r>
              <w:t>有关</w:t>
            </w:r>
            <w:proofErr w:type="spellEnd"/>
            <w:r>
              <w:t>。</w:t>
            </w:r>
          </w:p>
          <w:p w14:paraId="53F3B1BE" w14:textId="5728EEDE" w:rsidR="00952364" w:rsidRDefault="00000000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0" type="#_x0000_t75" style="width:417.75pt;height:259.5pt;visibility:visible;mso-wrap-style:square">
                  <v:imagedata r:id="rId43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2_op = 1</w:t>
            </w:r>
            <w:r>
              <w:t>）。</w:t>
            </w:r>
          </w:p>
          <w:p w14:paraId="524EDF23" w14:textId="3C1DFF88" w:rsidR="00962D4C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Default="00924B12" w:rsidP="00924B12">
            <w:pPr>
              <w:pStyle w:val="SourceCode"/>
            </w:pPr>
            <w:r>
              <w:rPr>
                <w:rStyle w:val="NormalTok"/>
              </w:rPr>
              <w:t>0000034c &lt;test_102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4c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50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54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58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5c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6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368:</w:t>
            </w:r>
            <w:r>
              <w:rPr>
                <w:rStyle w:val="NormalTok"/>
              </w:rPr>
              <w:tab/>
              <w:t xml:space="preserve">fe5214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5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020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c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70:</w:t>
            </w:r>
            <w:r>
              <w:rPr>
                <w:rStyle w:val="NormalTok"/>
              </w:rPr>
              <w:tab/>
              <w:t xml:space="preserve">3fc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20</w:t>
            </w:r>
            <w:r>
              <w:br/>
            </w:r>
            <w:r>
              <w:rPr>
                <w:rStyle w:val="NormalTok"/>
              </w:rPr>
              <w:t xml:space="preserve">     374:</w:t>
            </w:r>
            <w:r>
              <w:rPr>
                <w:rStyle w:val="NormalTok"/>
              </w:rPr>
              <w:tab/>
              <w:t xml:space="preserve">ee731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0262F6" w14:textId="77777777" w:rsidR="00924B12" w:rsidRDefault="00924B12" w:rsidP="00924B1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50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5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3A317656" w14:textId="4B615E7B" w:rsidR="00924B12" w:rsidRDefault="00000000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1" type="#_x0000_t75" style="width:417.5pt;height:245.25pt;visibility:visible;mso-wrap-style:square">
                  <v:imagedata r:id="rId44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3A10B9E1" w14:textId="681625E6" w:rsidR="00D07B61" w:rsidRDefault="00924B12" w:rsidP="00924B12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</w:p>
          <w:p w14:paraId="19AED10A" w14:textId="77777777" w:rsidR="00D07B61" w:rsidRDefault="00D07B61" w:rsidP="00050102"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Default="00050102" w:rsidP="00050102">
            <w:pPr>
              <w:pStyle w:val="SourceCode"/>
            </w:pPr>
            <w:r>
              <w:rPr>
                <w:rStyle w:val="NormalTok"/>
              </w:rPr>
              <w:t>00000334 &lt;test_101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34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38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3c:</w:t>
            </w:r>
            <w:r>
              <w:rPr>
                <w:rStyle w:val="NormalTok"/>
              </w:rPr>
              <w:tab/>
              <w:t xml:space="preserve">002080b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40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44:</w:t>
            </w:r>
            <w:r>
              <w:rPr>
                <w:rStyle w:val="NormalTok"/>
              </w:rPr>
              <w:tab/>
              <w:t xml:space="preserve">3f9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17</w:t>
            </w:r>
            <w:r>
              <w:br/>
            </w:r>
            <w:r>
              <w:rPr>
                <w:rStyle w:val="NormalTok"/>
              </w:rPr>
              <w:t xml:space="preserve">     348:</w:t>
            </w:r>
            <w:r>
              <w:rPr>
                <w:rStyle w:val="NormalTok"/>
              </w:rPr>
              <w:tab/>
              <w:t xml:space="preserve">f27094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E9F132A" w14:textId="77777777" w:rsidR="00050102" w:rsidRDefault="00050102" w:rsidP="0005010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3c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4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2407EEE2" w14:textId="32A4078B" w:rsidR="00050102" w:rsidRDefault="00000000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2" type="#_x0000_t75" style="width:417.5pt;height:252pt;visibility:visible;mso-wrap-style:square">
                  <v:imagedata r:id="rId45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1ED3972F" w14:textId="77777777" w:rsidR="00050102" w:rsidRDefault="00050102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Default="0074784E" w:rsidP="0074784E">
            <w:pPr>
              <w:pStyle w:val="SourceCode"/>
            </w:pPr>
            <w:r>
              <w:rPr>
                <w:rStyle w:val="NormalTok"/>
              </w:rPr>
              <w:t>00000b78 &lt;test_1201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8:</w:t>
            </w:r>
            <w:r>
              <w:rPr>
                <w:rStyle w:val="NormalTok"/>
              </w:rPr>
              <w:tab/>
              <w:t xml:space="preserve">000031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3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c:</w:t>
            </w:r>
            <w:r>
              <w:rPr>
                <w:rStyle w:val="NormalTok"/>
              </w:rPr>
              <w:tab/>
              <w:t xml:space="preserve">eec18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7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ee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7035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5d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0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4:</w:t>
            </w:r>
            <w:r>
              <w:rPr>
                <w:rStyle w:val="NormalTok"/>
              </w:rPr>
              <w:tab/>
              <w:t xml:space="preserve">00004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8:</w:t>
            </w:r>
            <w:r>
              <w:rPr>
                <w:rStyle w:val="NormalTok"/>
              </w:rPr>
              <w:tab/>
              <w:t xml:space="preserve">004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00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_lw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c:</w:t>
            </w:r>
            <w:r>
              <w:rPr>
                <w:rStyle w:val="NormalTok"/>
              </w:rPr>
              <w:tab/>
              <w:t xml:space="preserve">0040a70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w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0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4:</w:t>
            </w:r>
            <w:r>
              <w:rPr>
                <w:rStyle w:val="NormalTok"/>
              </w:rPr>
              <w:tab/>
              <w:t xml:space="preserve">0ff01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8:</w:t>
            </w:r>
            <w:r>
              <w:rPr>
                <w:rStyle w:val="NormalTok"/>
              </w:rPr>
              <w:tab/>
              <w:t xml:space="preserve">ff0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fcf8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c:</w:t>
            </w:r>
            <w:r>
              <w:rPr>
                <w:rStyle w:val="NormalTok"/>
              </w:rPr>
              <w:tab/>
              <w:t xml:space="preserve">ec73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8:</w:t>
            </w:r>
            <w:r>
              <w:rPr>
                <w:rStyle w:val="NormalTok"/>
              </w:rPr>
              <w:tab/>
              <w:t xml:space="preserve">fc521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b84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2012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c</w:t>
            </w:r>
            <w:r>
              <w:rPr>
                <w:rStyle w:val="OperatorTok"/>
              </w:rPr>
              <w:t>&gt;</w:t>
            </w:r>
          </w:p>
          <w:p w14:paraId="4FADD012" w14:textId="77777777" w:rsidR="0074784E" w:rsidRDefault="0074784E" w:rsidP="0074784E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proofErr w:type="spellStart"/>
            <w:r>
              <w:t>有关</w:t>
            </w:r>
            <w:proofErr w:type="spellEnd"/>
            <w:r>
              <w:t>。</w:t>
            </w:r>
          </w:p>
          <w:p w14:paraId="4EF67967" w14:textId="3DFF14AA" w:rsidR="0074784E" w:rsidRDefault="00000000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3" type="#_x0000_t75" style="width:417.5pt;height:252pt;visibility:visible;mso-wrap-style:square">
                  <v:imagedata r:id="rId46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145B1366" w14:textId="77777777" w:rsidR="005A23DB" w:rsidRDefault="005A23DB" w:rsidP="00D07B61"/>
          <w:p w14:paraId="04560663" w14:textId="77777777" w:rsidR="005A23DB" w:rsidRDefault="005A23DB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EC76EE7" w14:textId="77777777" w:rsidR="0074784E" w:rsidRDefault="0074784E" w:rsidP="002275B4">
            <w:pPr>
              <w:rPr>
                <w:rFonts w:eastAsia="仿宋_GB2312"/>
              </w:rPr>
            </w:pPr>
          </w:p>
          <w:p w14:paraId="6632B448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Default="0043432C" w:rsidP="0043432C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4:</w:t>
            </w:r>
            <w:r>
              <w:rPr>
                <w:rStyle w:val="NormalTok"/>
              </w:rPr>
              <w:tab/>
              <w:t xml:space="preserve">02500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7</w:t>
            </w:r>
            <w:r>
              <w:br/>
            </w:r>
            <w:r>
              <w:rPr>
                <w:rStyle w:val="NormalTok"/>
              </w:rPr>
              <w:t xml:space="preserve">       8:</w:t>
            </w:r>
            <w:r>
              <w:rPr>
                <w:rStyle w:val="NormalTok"/>
              </w:rPr>
              <w:tab/>
              <w:t xml:space="preserve">01841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lli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8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 10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4:</w:t>
            </w:r>
            <w:r>
              <w:rPr>
                <w:rStyle w:val="NormalTok"/>
              </w:rPr>
              <w:tab/>
              <w:t xml:space="preserve">27c00fe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3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9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1_add_test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8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</w:p>
          <w:p w14:paraId="4AEDE080" w14:textId="77777777" w:rsidR="0043432C" w:rsidRDefault="0043432C" w:rsidP="0043432C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proofErr w:type="spellStart"/>
            <w:r>
              <w:t>指令</w:t>
            </w:r>
            <w:proofErr w:type="spellEnd"/>
            <w:r>
              <w:t>：</w:t>
            </w:r>
          </w:p>
          <w:p w14:paraId="4C78C79A" w14:textId="20FA8E28" w:rsidR="0043432C" w:rsidRDefault="00000000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4" type="#_x0000_t75" style="width:417.75pt;height:158.25pt;visibility:visible;mso-wrap-style:square">
                  <v:imagedata r:id="rId47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</w:t>
            </w:r>
            <w:proofErr w:type="gramStart"/>
            <w:r>
              <w:t>被前递一样</w:t>
            </w:r>
            <w:proofErr w:type="gramEnd"/>
            <w:r>
              <w:t>）</w:t>
            </w:r>
          </w:p>
          <w:p w14:paraId="1551E55F" w14:textId="77777777" w:rsidR="007419BD" w:rsidRDefault="007419BD" w:rsidP="00D07B61"/>
          <w:p w14:paraId="5BD719AF" w14:textId="77777777" w:rsidR="0074784E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55E29765" w14:textId="77777777" w:rsidR="00D07B61" w:rsidRDefault="00D07B61" w:rsidP="002275B4"/>
          <w:p w14:paraId="14FE62B4" w14:textId="7F505C99" w:rsidR="00D07B61" w:rsidRPr="00D07B61" w:rsidRDefault="00D07B61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5"/>
      </w:tblGrid>
      <w:tr w:rsidR="006421BE" w14:paraId="14FE62B8" w14:textId="77777777" w:rsidTr="00D752E6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D752E6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000000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5" type="#_x0000_t75" style="width:418pt;height:273.75pt;visibility:visible;mso-wrap-style:square">
                  <v:imagedata r:id="rId48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proofErr w:type="gramStart"/>
            <w:r>
              <w:rPr>
                <w:rFonts w:hint="eastAsia"/>
              </w:rPr>
              <w:t>块修改</w:t>
            </w:r>
            <w:proofErr w:type="gramEnd"/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三目的</w:t>
            </w:r>
            <w:proofErr w:type="gramEnd"/>
            <w:r>
              <w:rPr>
                <w:rFonts w:hint="eastAsia"/>
              </w:rPr>
              <w:t>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000000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6" type="#_x0000_t75" style="width:417.75pt;height:439pt;visibility:visible;mso-wrap-style:square">
                  <v:imagedata r:id="rId49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7" type="#_x0000_t75" style="width:418pt;height:194.25pt;visibility:visible;mso-wrap-style:square">
                  <v:imagedata r:id="rId50" o:title=""/>
                </v:shape>
              </w:pict>
            </w:r>
          </w:p>
          <w:p w14:paraId="380F4BB4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8" type="#_x0000_t75" style="width:266.25pt;height:1in;visibility:visible;mso-wrap-style:square">
                  <v:imagedata r:id="rId51" o:title=""/>
                </v:shape>
              </w:pict>
            </w:r>
          </w:p>
          <w:p w14:paraId="0D7B99AB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69" type="#_x0000_t75" style="width:418pt;height:129.75pt;visibility:visible;mso-wrap-style:square">
                  <v:imagedata r:id="rId52" o:title=""/>
                </v:shape>
              </w:pict>
            </w:r>
          </w:p>
          <w:p w14:paraId="11359191" w14:textId="77777777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2AAD937C" w14:textId="77777777" w:rsidR="00876892" w:rsidRDefault="00876892" w:rsidP="00077DBB"/>
          <w:p w14:paraId="71957B79" w14:textId="77777777" w:rsidR="00876892" w:rsidRDefault="00876892" w:rsidP="00077DBB"/>
          <w:p w14:paraId="649AB80E" w14:textId="77777777" w:rsidR="00876892" w:rsidRDefault="00876892" w:rsidP="00077DBB"/>
          <w:p w14:paraId="29523B73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</w:t>
            </w:r>
            <w:proofErr w:type="gramStart"/>
            <w:r>
              <w:t>else  |</w:t>
            </w:r>
            <w:proofErr w:type="gramEnd"/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1EBA38C5" w14:textId="77777777" w:rsidR="00346C4F" w:rsidRDefault="00000000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0" type="#_x0000_t75" style="width:417.5pt;height:186.75pt;visibility:visible;mso-wrap-style:square">
                  <v:imagedata r:id="rId53" o:title=""/>
                </v:shape>
              </w:pict>
            </w:r>
          </w:p>
          <w:p w14:paraId="14FE62B9" w14:textId="0E4C1E00" w:rsidR="00893BF3" w:rsidRPr="00077DBB" w:rsidRDefault="00893BF3" w:rsidP="004B26A3">
            <w:r>
              <w:rPr>
                <w:shd w:val="clear" w:color="auto" w:fill="FFFFFF"/>
              </w:rPr>
              <w:t>所以之前的优化都是无效的。</w:t>
            </w:r>
          </w:p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78B3FF1C" w14:textId="67299797" w:rsidR="009525A6" w:rsidRDefault="009525A6" w:rsidP="004B26A3">
            <w:r w:rsidRPr="009525A6"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64DE45CE" w14:textId="77777777" w:rsidR="00C844D2" w:rsidRPr="009525A6" w:rsidRDefault="00C844D2" w:rsidP="004B26A3"/>
          <w:p w14:paraId="67B5B1AF" w14:textId="53269229" w:rsidR="009525A6" w:rsidRDefault="009525A6" w:rsidP="004B26A3">
            <w:r w:rsidRPr="009525A6"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3E018131" w14:textId="77777777" w:rsidR="00C844D2" w:rsidRPr="009525A6" w:rsidRDefault="00C844D2" w:rsidP="004B26A3"/>
          <w:p w14:paraId="276CE31F" w14:textId="77777777" w:rsidR="00447385" w:rsidRDefault="009525A6" w:rsidP="004B26A3">
            <w:r w:rsidRPr="009525A6">
              <w:rPr>
                <w:rFonts w:hint="eastAsia"/>
              </w:rPr>
              <w:t>让我感触比较深的有总线外设的部分。模仿实验</w:t>
            </w:r>
            <w:proofErr w:type="gramStart"/>
            <w:r w:rsidRPr="009525A6">
              <w:rPr>
                <w:rFonts w:hint="eastAsia"/>
              </w:rPr>
              <w:t>一</w:t>
            </w:r>
            <w:proofErr w:type="gramEnd"/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设计了类似的总线外设。</w:t>
            </w:r>
          </w:p>
          <w:p w14:paraId="2A4922F5" w14:textId="77777777" w:rsidR="009525A6" w:rsidRDefault="00000000" w:rsidP="004B26A3">
            <w:pPr>
              <w:rPr>
                <w:noProof/>
              </w:rPr>
            </w:pPr>
            <w:r>
              <w:rPr>
                <w:noProof/>
              </w:rPr>
              <w:pict w14:anchorId="0B9EA0C0">
                <v:shape id="_x0000_i1071" type="#_x0000_t75" style="width:417.25pt;height:209pt;visibility:visible;mso-wrap-style:square">
                  <v:imagedata r:id="rId54" o:title=""/>
                </v:shape>
              </w:pict>
            </w:r>
          </w:p>
          <w:p w14:paraId="279CED54" w14:textId="1D5CB756" w:rsidR="009525A6" w:rsidRDefault="009525A6" w:rsidP="004B26A3">
            <w:r w:rsidRPr="009525A6"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 w:rsidRPr="009525A6">
              <w:rPr>
                <w:rFonts w:hint="eastAsia"/>
              </w:rPr>
              <w:t xml:space="preserve"> I/O </w:t>
            </w:r>
            <w:r w:rsidRPr="009525A6">
              <w:rPr>
                <w:rFonts w:hint="eastAsia"/>
              </w:rPr>
              <w:t>设备的，以这个问题为代表的诸多问题表现了我对总线的不理解，也让我在设计结构的时候一筹莫展，直到去看了实验</w:t>
            </w:r>
            <w:proofErr w:type="gramStart"/>
            <w:r w:rsidRPr="009525A6">
              <w:rPr>
                <w:rFonts w:hint="eastAsia"/>
              </w:rPr>
              <w:t>一</w:t>
            </w:r>
            <w:proofErr w:type="gramEnd"/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7B7CF7A0" w14:textId="77777777" w:rsidR="00C844D2" w:rsidRPr="009525A6" w:rsidRDefault="00C844D2" w:rsidP="004B26A3"/>
          <w:p w14:paraId="00CE4941" w14:textId="39BC1E9D" w:rsidR="009525A6" w:rsidRDefault="009525A6" w:rsidP="004B26A3">
            <w:r w:rsidRPr="009525A6">
              <w:rPr>
                <w:rFonts w:hint="eastAsia"/>
              </w:rPr>
              <w:t>以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视角来看，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驱使外部器件读写的动力，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区别外部设备的方法，</w:t>
            </w:r>
            <w:proofErr w:type="spellStart"/>
            <w:r w:rsidRPr="009525A6">
              <w:rPr>
                <w:rFonts w:hint="eastAsia"/>
              </w:rPr>
              <w:t>read_data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和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write_data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读写的数据。</w:t>
            </w:r>
          </w:p>
          <w:p w14:paraId="75006A8E" w14:textId="77777777" w:rsidR="00C844D2" w:rsidRPr="009525A6" w:rsidRDefault="00C844D2" w:rsidP="004B26A3"/>
          <w:p w14:paraId="2B276A0C" w14:textId="5916BF06" w:rsidR="009525A6" w:rsidRDefault="009525A6" w:rsidP="004B26A3">
            <w:r w:rsidRPr="009525A6">
              <w:rPr>
                <w:rFonts w:hint="eastAsia"/>
              </w:rPr>
              <w:t>之前没有总线外设的时候，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可以直接驱使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读写的；在有了外设之后，为了区分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和众多外设，才需要</w:t>
            </w:r>
            <w:r w:rsidRPr="009525A6">
              <w:rPr>
                <w:rFonts w:hint="eastAsia"/>
              </w:rPr>
              <w:t xml:space="preserve"> BUS </w:t>
            </w:r>
            <w:r w:rsidRPr="009525A6">
              <w:rPr>
                <w:rFonts w:hint="eastAsia"/>
              </w:rPr>
              <w:t>来进行处理，此时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就不是原来的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读写使能了，而是和外部器件读写的请求，这个外部器件可以是</w:t>
            </w:r>
            <w:r w:rsidRPr="009525A6">
              <w:rPr>
                <w:rFonts w:hint="eastAsia"/>
              </w:rPr>
              <w:t xml:space="preserve"> dram</w:t>
            </w:r>
            <w:r w:rsidRPr="009525A6"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（注</w:t>
            </w:r>
            <w:r w:rsidRPr="009525A6">
              <w:rPr>
                <w:rFonts w:hint="eastAsia"/>
              </w:rPr>
              <w:lastRenderedPageBreak/>
              <w:t>意是使能不是读写使能）为</w:t>
            </w:r>
            <w:r w:rsidRPr="009525A6">
              <w:rPr>
                <w:rFonts w:hint="eastAsia"/>
              </w:rPr>
              <w:t xml:space="preserve"> 1</w:t>
            </w:r>
            <w:r w:rsidRPr="009525A6">
              <w:rPr>
                <w:rFonts w:hint="eastAsia"/>
              </w:rPr>
              <w:t>，而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使能为</w:t>
            </w:r>
            <w:r w:rsidRPr="009525A6">
              <w:rPr>
                <w:rFonts w:hint="eastAsia"/>
              </w:rPr>
              <w:t xml:space="preserve"> 0</w:t>
            </w:r>
            <w:r w:rsidRPr="009525A6">
              <w:rPr>
                <w:rFonts w:hint="eastAsia"/>
              </w:rPr>
              <w:t>，然后再用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proofErr w:type="gramStart"/>
            <w:r w:rsidRPr="009525A6">
              <w:rPr>
                <w:rFonts w:hint="eastAsia"/>
              </w:rPr>
              <w:t>来觉决定</w:t>
            </w:r>
            <w:proofErr w:type="gramEnd"/>
            <w:r w:rsidRPr="009525A6">
              <w:rPr>
                <w:rFonts w:hint="eastAsia"/>
              </w:rPr>
              <w:t>读写使能。</w:t>
            </w:r>
          </w:p>
          <w:p w14:paraId="4A65AE1A" w14:textId="77777777" w:rsidR="00C844D2" w:rsidRPr="009525A6" w:rsidRDefault="00C844D2" w:rsidP="004B26A3"/>
          <w:p w14:paraId="2CF2A39F" w14:textId="6194526B" w:rsidR="009525A6" w:rsidRDefault="009525A6" w:rsidP="004B26A3">
            <w:r w:rsidRPr="009525A6">
              <w:rPr>
                <w:rFonts w:hint="eastAsia"/>
              </w:rPr>
              <w:t>至于怎么区分</w:t>
            </w:r>
            <w:r w:rsidRPr="009525A6">
              <w:rPr>
                <w:rFonts w:hint="eastAsia"/>
              </w:rPr>
              <w:t xml:space="preserve">dram </w:t>
            </w:r>
            <w:r w:rsidRPr="009525A6">
              <w:rPr>
                <w:rFonts w:hint="eastAsia"/>
              </w:rPr>
              <w:t>和外设，外设之间怎么区分，就是地址的作用。我去规定哪些地址是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用的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，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哪些地址又是哪些外设用的。</w:t>
            </w:r>
          </w:p>
          <w:p w14:paraId="3D0BBE13" w14:textId="77777777" w:rsidR="00C844D2" w:rsidRPr="009525A6" w:rsidRDefault="00C844D2" w:rsidP="004B26A3"/>
          <w:p w14:paraId="71E2965A" w14:textId="7B212A33" w:rsidR="009525A6" w:rsidRDefault="009525A6" w:rsidP="004B26A3">
            <w:r w:rsidRPr="009525A6">
              <w:rPr>
                <w:rFonts w:hint="eastAsia"/>
              </w:rPr>
              <w:t>那么对于外设而言，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数据线毫无疑问的是指向外设的，因为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源头是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>；但是外设内部是可以对连接来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进行判断的，结合使能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io_en</w:t>
            </w:r>
            <w:proofErr w:type="spellEnd"/>
            <w:r w:rsidRPr="009525A6">
              <w:rPr>
                <w:rFonts w:hint="eastAsia"/>
              </w:rPr>
              <w:t>，就能判断是否是选中了自己。</w:t>
            </w:r>
          </w:p>
          <w:p w14:paraId="20AFF839" w14:textId="77777777" w:rsidR="00C844D2" w:rsidRPr="009525A6" w:rsidRDefault="00C844D2" w:rsidP="004B26A3"/>
          <w:p w14:paraId="004396A6" w14:textId="79C36DEB" w:rsidR="009525A6" w:rsidRDefault="009525A6" w:rsidP="004B26A3">
            <w:r w:rsidRPr="009525A6">
              <w:rPr>
                <w:rFonts w:hint="eastAsia"/>
              </w:rPr>
              <w:t>当然现在设计的这个外设在写上略微的简单了点，还是</w:t>
            </w:r>
            <w:proofErr w:type="gramStart"/>
            <w:r w:rsidRPr="009525A6">
              <w:rPr>
                <w:rFonts w:hint="eastAsia"/>
              </w:rPr>
              <w:t>很</w:t>
            </w:r>
            <w:proofErr w:type="gramEnd"/>
            <w:r w:rsidRPr="009525A6">
              <w:rPr>
                <w:rFonts w:hint="eastAsia"/>
              </w:rPr>
              <w:t>基础啦，距离功能较为完善的总线外设还有很远。</w:t>
            </w:r>
          </w:p>
          <w:p w14:paraId="595CD19F" w14:textId="77777777" w:rsidR="004761E6" w:rsidRDefault="004761E6" w:rsidP="004B26A3"/>
          <w:p w14:paraId="36E7A7BC" w14:textId="51FA392C" w:rsidR="00C844D2" w:rsidRDefault="004761E6" w:rsidP="004B26A3">
            <w:r w:rsidRPr="004761E6">
              <w:rPr>
                <w:rFonts w:hint="eastAsia"/>
              </w:rPr>
              <w:t>最后，</w:t>
            </w:r>
            <w:proofErr w:type="gramStart"/>
            <w:r w:rsidRPr="004761E6">
              <w:rPr>
                <w:rFonts w:hint="eastAsia"/>
              </w:rPr>
              <w:t>虽然计组学</w:t>
            </w:r>
            <w:proofErr w:type="gramEnd"/>
            <w:r w:rsidRPr="004761E6">
              <w:rPr>
                <w:rFonts w:hint="eastAsia"/>
              </w:rPr>
              <w:t>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 w:rsidRPr="004761E6">
              <w:rPr>
                <w:rFonts w:hint="eastAsia"/>
              </w:rPr>
              <w:t xml:space="preserve"> CPU</w:t>
            </w:r>
            <w:r w:rsidRPr="004761E6">
              <w:rPr>
                <w:rFonts w:hint="eastAsia"/>
              </w:rPr>
              <w:t>，难道这</w:t>
            </w:r>
            <w:proofErr w:type="gramStart"/>
            <w:r w:rsidRPr="004761E6">
              <w:rPr>
                <w:rFonts w:hint="eastAsia"/>
              </w:rPr>
              <w:t>不</w:t>
            </w:r>
            <w:proofErr w:type="gramEnd"/>
            <w:r w:rsidRPr="004761E6">
              <w:rPr>
                <w:rFonts w:hint="eastAsia"/>
              </w:rPr>
              <w:t>酷吗？！</w:t>
            </w:r>
          </w:p>
          <w:p w14:paraId="07703C08" w14:textId="77777777" w:rsidR="004761E6" w:rsidRPr="009525A6" w:rsidRDefault="004761E6" w:rsidP="004B26A3"/>
          <w:p w14:paraId="22BEE37B" w14:textId="77777777" w:rsidR="009525A6" w:rsidRDefault="009525A6" w:rsidP="004B26A3">
            <w:r w:rsidRPr="009525A6">
              <w:rPr>
                <w:rFonts w:hint="eastAsia"/>
              </w:rPr>
              <w:t>总之，学习这门课我收获了很多，也很感谢老师和同学的教导！</w:t>
            </w:r>
          </w:p>
          <w:p w14:paraId="2B047C1B" w14:textId="77777777" w:rsidR="00F97070" w:rsidRDefault="00F97070" w:rsidP="004B26A3"/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55"/>
      <w:footerReference w:type="default" r:id="rId5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E706A" w14:textId="77777777" w:rsidR="00DF39B1" w:rsidRDefault="00DF39B1">
      <w:r>
        <w:separator/>
      </w:r>
    </w:p>
  </w:endnote>
  <w:endnote w:type="continuationSeparator" w:id="0">
    <w:p w14:paraId="50AF8E7B" w14:textId="77777777" w:rsidR="00DF39B1" w:rsidRDefault="00DF3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50786" w14:textId="77777777" w:rsidR="00DF39B1" w:rsidRDefault="00DF39B1">
      <w:r>
        <w:separator/>
      </w:r>
    </w:p>
  </w:footnote>
  <w:footnote w:type="continuationSeparator" w:id="0">
    <w:p w14:paraId="2D0AA868" w14:textId="77777777" w:rsidR="00DF39B1" w:rsidRDefault="00DF3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8"/>
  </w:num>
  <w:num w:numId="2" w16cid:durableId="220680090">
    <w:abstractNumId w:val="6"/>
  </w:num>
  <w:num w:numId="3" w16cid:durableId="1814593355">
    <w:abstractNumId w:val="10"/>
  </w:num>
  <w:num w:numId="4" w16cid:durableId="734354718">
    <w:abstractNumId w:val="7"/>
  </w:num>
  <w:num w:numId="5" w16cid:durableId="1624071586">
    <w:abstractNumId w:val="5"/>
  </w:num>
  <w:num w:numId="6" w16cid:durableId="769619902">
    <w:abstractNumId w:val="3"/>
  </w:num>
  <w:num w:numId="7" w16cid:durableId="2073959569">
    <w:abstractNumId w:val="0"/>
  </w:num>
  <w:num w:numId="8" w16cid:durableId="722293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4"/>
  </w:num>
  <w:num w:numId="10" w16cid:durableId="736248032">
    <w:abstractNumId w:val="1"/>
  </w:num>
  <w:num w:numId="11" w16cid:durableId="4895186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6F3F"/>
    <w:rsid w:val="00044F3F"/>
    <w:rsid w:val="00050102"/>
    <w:rsid w:val="00050B99"/>
    <w:rsid w:val="000657D8"/>
    <w:rsid w:val="00077DBB"/>
    <w:rsid w:val="000B1160"/>
    <w:rsid w:val="000B2568"/>
    <w:rsid w:val="000C227E"/>
    <w:rsid w:val="000C39B2"/>
    <w:rsid w:val="000D1955"/>
    <w:rsid w:val="000D654E"/>
    <w:rsid w:val="000E6C85"/>
    <w:rsid w:val="000F66E9"/>
    <w:rsid w:val="00116312"/>
    <w:rsid w:val="00116B25"/>
    <w:rsid w:val="00135DFB"/>
    <w:rsid w:val="00142ECB"/>
    <w:rsid w:val="00144579"/>
    <w:rsid w:val="00157C3E"/>
    <w:rsid w:val="00162270"/>
    <w:rsid w:val="0016755C"/>
    <w:rsid w:val="001B21DF"/>
    <w:rsid w:val="001B2545"/>
    <w:rsid w:val="001B38B3"/>
    <w:rsid w:val="001B5AC4"/>
    <w:rsid w:val="001D6BCA"/>
    <w:rsid w:val="00201687"/>
    <w:rsid w:val="002036FE"/>
    <w:rsid w:val="0020552A"/>
    <w:rsid w:val="00206A16"/>
    <w:rsid w:val="00212890"/>
    <w:rsid w:val="00222F0C"/>
    <w:rsid w:val="002275B4"/>
    <w:rsid w:val="00230500"/>
    <w:rsid w:val="00231C6A"/>
    <w:rsid w:val="002413DB"/>
    <w:rsid w:val="00245473"/>
    <w:rsid w:val="00245C62"/>
    <w:rsid w:val="002630A5"/>
    <w:rsid w:val="00263CD2"/>
    <w:rsid w:val="00272B3A"/>
    <w:rsid w:val="00276B71"/>
    <w:rsid w:val="00276E18"/>
    <w:rsid w:val="002B1D40"/>
    <w:rsid w:val="002B1E18"/>
    <w:rsid w:val="002C439D"/>
    <w:rsid w:val="002F7BF0"/>
    <w:rsid w:val="003044B6"/>
    <w:rsid w:val="00306715"/>
    <w:rsid w:val="00306971"/>
    <w:rsid w:val="003206D5"/>
    <w:rsid w:val="00325FD5"/>
    <w:rsid w:val="00327CCF"/>
    <w:rsid w:val="00334528"/>
    <w:rsid w:val="00335236"/>
    <w:rsid w:val="003421A7"/>
    <w:rsid w:val="00346C4F"/>
    <w:rsid w:val="00363490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4622"/>
    <w:rsid w:val="0043184D"/>
    <w:rsid w:val="0043340C"/>
    <w:rsid w:val="0043432C"/>
    <w:rsid w:val="00436FED"/>
    <w:rsid w:val="004420D2"/>
    <w:rsid w:val="00447385"/>
    <w:rsid w:val="004542D2"/>
    <w:rsid w:val="004578D5"/>
    <w:rsid w:val="00460A23"/>
    <w:rsid w:val="00466215"/>
    <w:rsid w:val="004756B1"/>
    <w:rsid w:val="004761E6"/>
    <w:rsid w:val="00492A4D"/>
    <w:rsid w:val="004949F8"/>
    <w:rsid w:val="004A659F"/>
    <w:rsid w:val="004B26A3"/>
    <w:rsid w:val="004B531F"/>
    <w:rsid w:val="004B7A04"/>
    <w:rsid w:val="004C7975"/>
    <w:rsid w:val="004D3174"/>
    <w:rsid w:val="004E178B"/>
    <w:rsid w:val="004E28AF"/>
    <w:rsid w:val="004F6471"/>
    <w:rsid w:val="005353A7"/>
    <w:rsid w:val="00540B38"/>
    <w:rsid w:val="005463B8"/>
    <w:rsid w:val="00546968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B4496"/>
    <w:rsid w:val="005C198E"/>
    <w:rsid w:val="005E5133"/>
    <w:rsid w:val="005E73D7"/>
    <w:rsid w:val="005E793F"/>
    <w:rsid w:val="005F6B62"/>
    <w:rsid w:val="0061306E"/>
    <w:rsid w:val="006202C0"/>
    <w:rsid w:val="00626048"/>
    <w:rsid w:val="00632E04"/>
    <w:rsid w:val="00634B19"/>
    <w:rsid w:val="006421BE"/>
    <w:rsid w:val="006623ED"/>
    <w:rsid w:val="00665A29"/>
    <w:rsid w:val="0066672F"/>
    <w:rsid w:val="00676E47"/>
    <w:rsid w:val="00695243"/>
    <w:rsid w:val="0069792F"/>
    <w:rsid w:val="006A30A0"/>
    <w:rsid w:val="006B0635"/>
    <w:rsid w:val="006B1B81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23435"/>
    <w:rsid w:val="00724688"/>
    <w:rsid w:val="00732A6F"/>
    <w:rsid w:val="007419BD"/>
    <w:rsid w:val="00742AF8"/>
    <w:rsid w:val="00746748"/>
    <w:rsid w:val="00747232"/>
    <w:rsid w:val="0074784E"/>
    <w:rsid w:val="007524EC"/>
    <w:rsid w:val="007655BE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69C5"/>
    <w:rsid w:val="007F08BE"/>
    <w:rsid w:val="007F18D1"/>
    <w:rsid w:val="007F47D8"/>
    <w:rsid w:val="007F775A"/>
    <w:rsid w:val="00806D2D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F93"/>
    <w:rsid w:val="00861A4E"/>
    <w:rsid w:val="0086374B"/>
    <w:rsid w:val="0086621A"/>
    <w:rsid w:val="008757AB"/>
    <w:rsid w:val="00876892"/>
    <w:rsid w:val="00881E01"/>
    <w:rsid w:val="00885EFE"/>
    <w:rsid w:val="008878FC"/>
    <w:rsid w:val="00887BCC"/>
    <w:rsid w:val="00893BF3"/>
    <w:rsid w:val="008A2AC1"/>
    <w:rsid w:val="008B5813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4073"/>
    <w:rsid w:val="00940887"/>
    <w:rsid w:val="00942AC0"/>
    <w:rsid w:val="009445E4"/>
    <w:rsid w:val="00950019"/>
    <w:rsid w:val="00952364"/>
    <w:rsid w:val="009525A6"/>
    <w:rsid w:val="00962D4C"/>
    <w:rsid w:val="009760FA"/>
    <w:rsid w:val="00977A35"/>
    <w:rsid w:val="00981A81"/>
    <w:rsid w:val="00984EA6"/>
    <w:rsid w:val="009A30A1"/>
    <w:rsid w:val="009C2900"/>
    <w:rsid w:val="009E7F03"/>
    <w:rsid w:val="00A03261"/>
    <w:rsid w:val="00A117E1"/>
    <w:rsid w:val="00A22633"/>
    <w:rsid w:val="00A26F3B"/>
    <w:rsid w:val="00A36553"/>
    <w:rsid w:val="00A369E9"/>
    <w:rsid w:val="00A44C1E"/>
    <w:rsid w:val="00A5455B"/>
    <w:rsid w:val="00A60394"/>
    <w:rsid w:val="00A6448D"/>
    <w:rsid w:val="00A66737"/>
    <w:rsid w:val="00A7070E"/>
    <w:rsid w:val="00A775E7"/>
    <w:rsid w:val="00A904BF"/>
    <w:rsid w:val="00A906D8"/>
    <w:rsid w:val="00AA09AC"/>
    <w:rsid w:val="00AA0E2A"/>
    <w:rsid w:val="00AA3C8F"/>
    <w:rsid w:val="00AB619F"/>
    <w:rsid w:val="00AC3CF2"/>
    <w:rsid w:val="00AC479C"/>
    <w:rsid w:val="00AD3CCA"/>
    <w:rsid w:val="00AE0E6B"/>
    <w:rsid w:val="00AE19C1"/>
    <w:rsid w:val="00AE3E65"/>
    <w:rsid w:val="00AF1A7A"/>
    <w:rsid w:val="00B113F0"/>
    <w:rsid w:val="00B12A3B"/>
    <w:rsid w:val="00B213E9"/>
    <w:rsid w:val="00B22ABA"/>
    <w:rsid w:val="00B23556"/>
    <w:rsid w:val="00B24A8F"/>
    <w:rsid w:val="00B37C58"/>
    <w:rsid w:val="00B46A4E"/>
    <w:rsid w:val="00B53A6D"/>
    <w:rsid w:val="00B713CA"/>
    <w:rsid w:val="00B760B9"/>
    <w:rsid w:val="00BA26AE"/>
    <w:rsid w:val="00BA492F"/>
    <w:rsid w:val="00BB21D3"/>
    <w:rsid w:val="00BB2B3B"/>
    <w:rsid w:val="00BD6538"/>
    <w:rsid w:val="00BD6983"/>
    <w:rsid w:val="00BF099E"/>
    <w:rsid w:val="00BF149C"/>
    <w:rsid w:val="00BF5245"/>
    <w:rsid w:val="00C00777"/>
    <w:rsid w:val="00C17EFE"/>
    <w:rsid w:val="00C31C36"/>
    <w:rsid w:val="00C322FE"/>
    <w:rsid w:val="00C32F82"/>
    <w:rsid w:val="00C41B36"/>
    <w:rsid w:val="00C4407A"/>
    <w:rsid w:val="00C47DF5"/>
    <w:rsid w:val="00C500D4"/>
    <w:rsid w:val="00C7568B"/>
    <w:rsid w:val="00C844D2"/>
    <w:rsid w:val="00C879D9"/>
    <w:rsid w:val="00C91325"/>
    <w:rsid w:val="00C97B7A"/>
    <w:rsid w:val="00CA5517"/>
    <w:rsid w:val="00CB71A8"/>
    <w:rsid w:val="00CE6427"/>
    <w:rsid w:val="00CE7F74"/>
    <w:rsid w:val="00CF4E70"/>
    <w:rsid w:val="00D07B61"/>
    <w:rsid w:val="00D13C6F"/>
    <w:rsid w:val="00D14C1A"/>
    <w:rsid w:val="00D2155A"/>
    <w:rsid w:val="00D27C46"/>
    <w:rsid w:val="00D31968"/>
    <w:rsid w:val="00D3534B"/>
    <w:rsid w:val="00D42D2F"/>
    <w:rsid w:val="00D456DD"/>
    <w:rsid w:val="00D51B19"/>
    <w:rsid w:val="00D560B3"/>
    <w:rsid w:val="00D56AB4"/>
    <w:rsid w:val="00D61B7B"/>
    <w:rsid w:val="00D6241D"/>
    <w:rsid w:val="00D6289C"/>
    <w:rsid w:val="00D64E17"/>
    <w:rsid w:val="00D6795A"/>
    <w:rsid w:val="00D752E6"/>
    <w:rsid w:val="00D87B82"/>
    <w:rsid w:val="00D91881"/>
    <w:rsid w:val="00DB4F2B"/>
    <w:rsid w:val="00DC055D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64BF"/>
    <w:rsid w:val="00E42B03"/>
    <w:rsid w:val="00E4332F"/>
    <w:rsid w:val="00E5450E"/>
    <w:rsid w:val="00E63BF8"/>
    <w:rsid w:val="00E75E8F"/>
    <w:rsid w:val="00EB3CC4"/>
    <w:rsid w:val="00EC056C"/>
    <w:rsid w:val="00EC0812"/>
    <w:rsid w:val="00EC13BD"/>
    <w:rsid w:val="00EC2323"/>
    <w:rsid w:val="00EC2A30"/>
    <w:rsid w:val="00ED7D9E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7047F"/>
    <w:rsid w:val="00F9260C"/>
    <w:rsid w:val="00F97070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7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56</Pages>
  <Words>8899</Words>
  <Characters>16910</Characters>
  <Application>Microsoft Office Word</Application>
  <DocSecurity>0</DocSecurity>
  <Lines>1537</Lines>
  <Paragraphs>629</Paragraphs>
  <ScaleCrop>false</ScaleCrop>
  <Company>sss</Company>
  <LinksUpToDate>false</LinksUpToDate>
  <CharactersWithSpaces>2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173</cp:revision>
  <dcterms:created xsi:type="dcterms:W3CDTF">2021-07-19T09:13:00Z</dcterms:created>
  <dcterms:modified xsi:type="dcterms:W3CDTF">2022-07-20T16:03:00Z</dcterms:modified>
</cp:coreProperties>
</file>